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EE088D" w14:textId="77777777" w:rsidR="00DD0969" w:rsidRPr="00A24B5E" w:rsidRDefault="00DD0969" w:rsidP="00DD0969">
      <w:pPr>
        <w:rPr>
          <w:rFonts w:ascii="Arial" w:hAnsi="Arial" w:cs="Arial"/>
          <w:sz w:val="40"/>
          <w:szCs w:val="40"/>
          <w:lang w:val="uk-UA"/>
        </w:rPr>
      </w:pPr>
    </w:p>
    <w:tbl>
      <w:tblPr>
        <w:tblW w:w="0" w:type="auto"/>
        <w:tblInd w:w="108" w:type="dxa"/>
        <w:tblLayout w:type="fixed"/>
        <w:tblLook w:val="0000" w:firstRow="0" w:lastRow="0" w:firstColumn="0" w:lastColumn="0" w:noHBand="0" w:noVBand="0"/>
      </w:tblPr>
      <w:tblGrid>
        <w:gridCol w:w="1916"/>
        <w:gridCol w:w="7582"/>
      </w:tblGrid>
      <w:tr w:rsidR="00DD0969" w:rsidRPr="00CE2EE1" w14:paraId="2AF7117D" w14:textId="77777777" w:rsidTr="002B7019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2FCAF977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SOP No.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18D127F8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1C81BE95" w14:textId="77777777" w:rsidTr="002B7019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6366AB52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Title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74C74A7E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05AF3AC7" w14:textId="77777777" w:rsidTr="002B7019">
        <w:trPr>
          <w:trHeight w:val="432"/>
        </w:trPr>
        <w:tc>
          <w:tcPr>
            <w:tcW w:w="1916" w:type="dxa"/>
            <w:shd w:val="clear" w:color="auto" w:fill="auto"/>
            <w:vAlign w:val="center"/>
          </w:tcPr>
          <w:p w14:paraId="387928E1" w14:textId="77777777" w:rsidR="00DD0969" w:rsidRPr="00CE2EE1" w:rsidRDefault="00DD0969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1B2215E9" w14:textId="77777777" w:rsidR="00DD0969" w:rsidRPr="00CE2EE1" w:rsidRDefault="00DD0969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b/>
                <w:bCs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21BB849B" w14:textId="77777777" w:rsidTr="002B7019">
        <w:trPr>
          <w:trHeight w:val="508"/>
        </w:trPr>
        <w:tc>
          <w:tcPr>
            <w:tcW w:w="1916" w:type="dxa"/>
            <w:shd w:val="clear" w:color="auto" w:fill="auto"/>
          </w:tcPr>
          <w:p w14:paraId="2E6EA170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uthor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6534018E" w14:textId="77777777" w:rsidR="00DD0969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  <w:p w14:paraId="172C8373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6ABDBE68" w14:textId="77777777" w:rsidTr="002B7019">
        <w:trPr>
          <w:trHeight w:val="202"/>
        </w:trPr>
        <w:tc>
          <w:tcPr>
            <w:tcW w:w="1916" w:type="dxa"/>
            <w:shd w:val="clear" w:color="auto" w:fill="auto"/>
            <w:vAlign w:val="center"/>
          </w:tcPr>
          <w:p w14:paraId="31DB0022" w14:textId="77777777" w:rsidR="00DD0969" w:rsidRPr="00CE2EE1" w:rsidRDefault="00DD0969" w:rsidP="002B7019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39A0D951" w14:textId="77777777" w:rsidR="00DD0969" w:rsidRPr="00CE2EE1" w:rsidRDefault="00DD0969" w:rsidP="002B7019">
            <w:pPr>
              <w:suppressAutoHyphens/>
              <w:snapToGrid w:val="0"/>
              <w:spacing w:after="0" w:line="360" w:lineRule="auto"/>
              <w:jc w:val="left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12E7636F" w14:textId="77777777" w:rsidTr="002B7019">
        <w:trPr>
          <w:trHeight w:val="490"/>
        </w:trPr>
        <w:tc>
          <w:tcPr>
            <w:tcW w:w="1916" w:type="dxa"/>
            <w:shd w:val="clear" w:color="auto" w:fill="auto"/>
          </w:tcPr>
          <w:p w14:paraId="0C3E8EA6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Review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56F33B3D" w14:textId="77777777" w:rsidR="00DD0969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4C347132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022B685E" w14:textId="77777777" w:rsidTr="002B7019">
        <w:trPr>
          <w:trHeight w:val="432"/>
        </w:trPr>
        <w:tc>
          <w:tcPr>
            <w:tcW w:w="1916" w:type="dxa"/>
            <w:shd w:val="clear" w:color="auto" w:fill="auto"/>
          </w:tcPr>
          <w:p w14:paraId="51DE4BC0" w14:textId="77777777" w:rsidR="00DD0969" w:rsidRPr="00CE2EE1" w:rsidRDefault="00DD0969" w:rsidP="002B7019">
            <w:pPr>
              <w:suppressAutoHyphens/>
              <w:snapToGrid w:val="0"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580CE7F4" w14:textId="77777777" w:rsidR="00DD0969" w:rsidRPr="00CE2EE1" w:rsidRDefault="00DD0969" w:rsidP="002B7019">
            <w:pPr>
              <w:suppressAutoHyphens/>
              <w:snapToGrid w:val="0"/>
              <w:spacing w:after="0" w:line="360" w:lineRule="auto"/>
              <w:jc w:val="center"/>
              <w:rPr>
                <w:rFonts w:ascii="Arial" w:eastAsia="Arial" w:hAnsi="Arial" w:cs="Arial"/>
                <w:i/>
                <w:iCs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53C00E66" w14:textId="77777777" w:rsidTr="002B7019">
        <w:trPr>
          <w:trHeight w:val="432"/>
        </w:trPr>
        <w:tc>
          <w:tcPr>
            <w:tcW w:w="1916" w:type="dxa"/>
            <w:shd w:val="clear" w:color="auto" w:fill="auto"/>
          </w:tcPr>
          <w:p w14:paraId="564F80C4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  <w:r w:rsidRPr="00CE2EE1"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  <w:t>Approved:</w:t>
            </w:r>
          </w:p>
        </w:tc>
        <w:tc>
          <w:tcPr>
            <w:tcW w:w="7582" w:type="dxa"/>
            <w:shd w:val="clear" w:color="auto" w:fill="auto"/>
            <w:vAlign w:val="center"/>
          </w:tcPr>
          <w:p w14:paraId="430BB5E6" w14:textId="77777777" w:rsidR="00DD0969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  <w:p w14:paraId="334E091B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  <w:tr w:rsidR="00DD0969" w:rsidRPr="00CE2EE1" w14:paraId="2DAFA467" w14:textId="77777777" w:rsidTr="002B7019">
        <w:trPr>
          <w:trHeight w:val="432"/>
        </w:trPr>
        <w:tc>
          <w:tcPr>
            <w:tcW w:w="1916" w:type="dxa"/>
            <w:shd w:val="clear" w:color="auto" w:fill="auto"/>
          </w:tcPr>
          <w:p w14:paraId="09F544BC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  <w:tc>
          <w:tcPr>
            <w:tcW w:w="7582" w:type="dxa"/>
            <w:shd w:val="clear" w:color="auto" w:fill="auto"/>
            <w:vAlign w:val="center"/>
          </w:tcPr>
          <w:p w14:paraId="215AA66F" w14:textId="77777777" w:rsidR="00DD0969" w:rsidRPr="00CE2EE1" w:rsidRDefault="00DD0969" w:rsidP="002B7019">
            <w:pPr>
              <w:suppressAutoHyphens/>
              <w:spacing w:after="0" w:line="360" w:lineRule="auto"/>
              <w:rPr>
                <w:rFonts w:ascii="Arial" w:eastAsia="Arial" w:hAnsi="Arial" w:cs="Arial"/>
                <w:sz w:val="28"/>
                <w:szCs w:val="28"/>
                <w:lang w:val="en-GB" w:eastAsia="zh-CN"/>
              </w:rPr>
            </w:pPr>
          </w:p>
        </w:tc>
      </w:tr>
    </w:tbl>
    <w:p w14:paraId="4642C01C" w14:textId="77777777" w:rsidR="00DD0969" w:rsidRDefault="00DD0969" w:rsidP="00DD0969">
      <w:pPr>
        <w:rPr>
          <w:rFonts w:ascii="Arial" w:hAnsi="Arial" w:cs="Arial"/>
        </w:rPr>
      </w:pPr>
    </w:p>
    <w:p w14:paraId="09D0D0F6" w14:textId="77777777" w:rsidR="00DD0969" w:rsidRDefault="00DD0969" w:rsidP="00DD0969">
      <w:pPr>
        <w:rPr>
          <w:rFonts w:ascii="Arial" w:hAnsi="Arial" w:cs="Arial"/>
        </w:rPr>
      </w:pPr>
    </w:p>
    <w:p w14:paraId="2AED183A" w14:textId="77777777" w:rsidR="00DD0969" w:rsidRDefault="00DD0969" w:rsidP="00DD0969">
      <w:pPr>
        <w:rPr>
          <w:rFonts w:ascii="Arial" w:hAnsi="Arial" w:cs="Arial"/>
        </w:rPr>
      </w:pPr>
    </w:p>
    <w:p w14:paraId="64C73F03" w14:textId="77777777" w:rsidR="00DD0969" w:rsidRDefault="00DD0969" w:rsidP="00DD0969">
      <w:pPr>
        <w:rPr>
          <w:rFonts w:ascii="Arial" w:hAnsi="Arial" w:cs="Arial"/>
        </w:rPr>
      </w:pPr>
    </w:p>
    <w:p w14:paraId="4AC93D0A" w14:textId="77777777" w:rsidR="00DD0969" w:rsidRDefault="00DD0969" w:rsidP="00DD0969">
      <w:pPr>
        <w:rPr>
          <w:rFonts w:ascii="Arial" w:hAnsi="Arial" w:cs="Arial"/>
        </w:rPr>
      </w:pPr>
    </w:p>
    <w:p w14:paraId="25379881" w14:textId="77777777" w:rsidR="00DD0969" w:rsidRDefault="00DD0969" w:rsidP="00DD0969">
      <w:pPr>
        <w:rPr>
          <w:rFonts w:ascii="Arial" w:hAnsi="Arial" w:cs="Arial"/>
        </w:rPr>
      </w:pPr>
    </w:p>
    <w:p w14:paraId="60E2479B" w14:textId="77777777" w:rsidR="00DD0969" w:rsidRDefault="00DD0969" w:rsidP="00DD0969">
      <w:pPr>
        <w:rPr>
          <w:rFonts w:ascii="Arial" w:hAnsi="Arial" w:cs="Arial"/>
        </w:rPr>
      </w:pPr>
    </w:p>
    <w:tbl>
      <w:tblPr>
        <w:tblW w:w="0" w:type="auto"/>
        <w:tblInd w:w="75" w:type="dxa"/>
        <w:tblLayout w:type="fixed"/>
        <w:tblLook w:val="0000" w:firstRow="0" w:lastRow="0" w:firstColumn="0" w:lastColumn="0" w:noHBand="0" w:noVBand="0"/>
      </w:tblPr>
      <w:tblGrid>
        <w:gridCol w:w="4980"/>
        <w:gridCol w:w="4390"/>
      </w:tblGrid>
      <w:tr w:rsidR="00DD0969" w14:paraId="6D906B93" w14:textId="77777777" w:rsidTr="002B7019">
        <w:trPr>
          <w:trHeight w:val="423"/>
        </w:trPr>
        <w:tc>
          <w:tcPr>
            <w:tcW w:w="9370" w:type="dxa"/>
            <w:gridSpan w:val="2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D9D9D9" w:themeFill="background1" w:themeFillShade="D9"/>
          </w:tcPr>
          <w:p w14:paraId="63E1EEBB" w14:textId="77777777" w:rsidR="00DD0969" w:rsidRDefault="00DD0969" w:rsidP="002B7019">
            <w:pPr>
              <w:rPr>
                <w:rFonts w:ascii="Arial" w:eastAsia="Arial" w:hAnsi="Arial" w:cs="Arial"/>
                <w:lang w:val="en-GB"/>
              </w:rPr>
            </w:pPr>
            <w:r w:rsidRPr="2B307834">
              <w:rPr>
                <w:rFonts w:ascii="Arial" w:eastAsia="Arial" w:hAnsi="Arial" w:cs="Arial"/>
                <w:lang w:val="en-GB"/>
              </w:rPr>
              <w:t>Document information</w:t>
            </w:r>
          </w:p>
        </w:tc>
      </w:tr>
      <w:tr w:rsidR="00DD0969" w14:paraId="76F5A357" w14:textId="77777777" w:rsidTr="002B7019">
        <w:trPr>
          <w:trHeight w:val="300"/>
        </w:trPr>
        <w:tc>
          <w:tcPr>
            <w:tcW w:w="498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587BD8F7" w14:textId="77777777" w:rsidR="00DD0969" w:rsidRDefault="00DD0969" w:rsidP="002B7019">
            <w:pPr>
              <w:jc w:val="right"/>
              <w:rPr>
                <w:rFonts w:ascii="Arial" w:eastAsia="Arial" w:hAnsi="Arial" w:cs="Arial"/>
                <w:lang w:val="en-GB"/>
              </w:rPr>
            </w:pPr>
            <w:r w:rsidRPr="2B307834">
              <w:rPr>
                <w:rFonts w:ascii="Arial" w:eastAsia="Arial" w:hAnsi="Arial" w:cs="Arial"/>
                <w:lang w:val="en-GB"/>
              </w:rPr>
              <w:t>Revision period</w:t>
            </w:r>
          </w:p>
        </w:tc>
        <w:tc>
          <w:tcPr>
            <w:tcW w:w="439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auto"/>
          </w:tcPr>
          <w:p w14:paraId="223F7198" w14:textId="77777777" w:rsidR="00DD0969" w:rsidRDefault="00DD0969" w:rsidP="002B7019">
            <w:pPr>
              <w:rPr>
                <w:rFonts w:ascii="Arial" w:eastAsia="Arial" w:hAnsi="Arial" w:cs="Arial"/>
                <w:lang w:val="en-GB"/>
              </w:rPr>
            </w:pPr>
            <w:r w:rsidRPr="2B307834">
              <w:rPr>
                <w:rFonts w:ascii="Arial" w:eastAsia="Arial" w:hAnsi="Arial" w:cs="Arial"/>
              </w:rPr>
              <w:t>2</w:t>
            </w:r>
            <w:r w:rsidRPr="2B307834">
              <w:rPr>
                <w:rFonts w:ascii="Arial" w:eastAsia="Arial" w:hAnsi="Arial" w:cs="Arial"/>
                <w:lang w:val="en-GB"/>
              </w:rPr>
              <w:t xml:space="preserve"> </w:t>
            </w:r>
            <w:proofErr w:type="gramStart"/>
            <w:r w:rsidRPr="2B307834">
              <w:rPr>
                <w:rFonts w:ascii="Arial" w:eastAsia="Arial" w:hAnsi="Arial" w:cs="Arial"/>
                <w:lang w:val="en-GB"/>
              </w:rPr>
              <w:t>year</w:t>
            </w:r>
            <w:proofErr w:type="gramEnd"/>
          </w:p>
        </w:tc>
      </w:tr>
    </w:tbl>
    <w:p w14:paraId="4888399D" w14:textId="77777777" w:rsidR="00DD0969" w:rsidRDefault="00DD0969" w:rsidP="00DD0969">
      <w:pPr>
        <w:rPr>
          <w:rFonts w:ascii="Arial" w:hAnsi="Arial" w:cs="Arial"/>
        </w:rPr>
      </w:pPr>
    </w:p>
    <w:p w14:paraId="46EC323D" w14:textId="03BD8E12" w:rsidR="00F9043B" w:rsidRDefault="00F9043B"/>
    <w:p w14:paraId="1A000D8D" w14:textId="77777777" w:rsidR="00DD0969" w:rsidRDefault="00DD0969"/>
    <w:p w14:paraId="694EE0A2" w14:textId="77777777" w:rsidR="00ED2666" w:rsidRPr="00F9043B" w:rsidRDefault="00ED037D">
      <w:pPr>
        <w:pStyle w:val="Compact"/>
        <w:numPr>
          <w:ilvl w:val="0"/>
          <w:numId w:val="15"/>
        </w:numPr>
        <w:rPr>
          <w:rFonts w:ascii="Arial" w:hAnsi="Arial" w:cs="Arial"/>
        </w:rPr>
      </w:pPr>
      <w:r w:rsidRPr="00F9043B">
        <w:rPr>
          <w:rFonts w:ascii="Arial" w:hAnsi="Arial" w:cs="Arial"/>
        </w:rPr>
        <w:lastRenderedPageBreak/>
        <w:t>Import demographic and laboratory data as dataframes:</w:t>
      </w:r>
    </w:p>
    <w:p w14:paraId="120C9779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NormalTok"/>
          <w:rFonts w:cs="Arial"/>
        </w:rPr>
        <w:t xml:space="preserve">url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https://raw.githubusercontent.com/RConsortium/submissions-pilot3-adam-to-fda/main/m5/datasets/rconsortiumpilot3/tabulations/sdtm/"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Read the DM data from public github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m_url 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glu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glue</w:t>
      </w:r>
      <w:r w:rsidRPr="00F9043B">
        <w:rPr>
          <w:rStyle w:val="NormalTok"/>
          <w:rFonts w:cs="Arial"/>
        </w:rPr>
        <w:t xml:space="preserve">(url, </w:t>
      </w:r>
      <w:r w:rsidRPr="00F9043B">
        <w:rPr>
          <w:rStyle w:val="StringTok"/>
          <w:rFonts w:ascii="Arial" w:hAnsi="Arial" w:cs="Arial"/>
        </w:rPr>
        <w:t>"dm.xpt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m_data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haven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read_xpt</w:t>
      </w:r>
      <w:r w:rsidRPr="00F9043B">
        <w:rPr>
          <w:rStyle w:val="NormalTok"/>
          <w:rFonts w:cs="Arial"/>
        </w:rPr>
        <w:t>(read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read_file_raw</w:t>
      </w:r>
      <w:r w:rsidRPr="00F9043B">
        <w:rPr>
          <w:rStyle w:val="NormalTok"/>
          <w:rFonts w:cs="Arial"/>
        </w:rPr>
        <w:t>(dm_url)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m_data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m_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COUNTRY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COUNTRY, </w:t>
      </w:r>
      <w:r w:rsidRPr="00F9043B">
        <w:rPr>
          <w:rStyle w:val="AttributeTok"/>
          <w:rFonts w:ascii="Arial" w:hAnsi="Arial" w:cs="Arial"/>
        </w:rPr>
        <w:t>level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USA"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StringTok"/>
          <w:rFonts w:ascii="Arial" w:hAnsi="Arial" w:cs="Arial"/>
        </w:rPr>
        <w:t>"NOT USA"</w:t>
      </w:r>
      <w:r w:rsidRPr="00F9043B">
        <w:rPr>
          <w:rStyle w:val="NormalTok"/>
          <w:rFonts w:cs="Arial"/>
        </w:rPr>
        <w:t xml:space="preserve">))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arrange</w:t>
      </w:r>
      <w:r w:rsidRPr="00F9043B">
        <w:rPr>
          <w:rStyle w:val="NormalTok"/>
          <w:rFonts w:cs="Arial"/>
        </w:rPr>
        <w:t>(USUBJID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Read the LB data from public github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b_url 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glu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glue</w:t>
      </w:r>
      <w:r w:rsidRPr="00F9043B">
        <w:rPr>
          <w:rStyle w:val="NormalTok"/>
          <w:rFonts w:cs="Arial"/>
        </w:rPr>
        <w:t xml:space="preserve">(url, </w:t>
      </w:r>
      <w:r w:rsidRPr="00F9043B">
        <w:rPr>
          <w:rStyle w:val="StringTok"/>
          <w:rFonts w:ascii="Arial" w:hAnsi="Arial" w:cs="Arial"/>
        </w:rPr>
        <w:t>"lb.xpt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b_data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haven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read_xpt</w:t>
      </w:r>
      <w:r w:rsidRPr="00F9043B">
        <w:rPr>
          <w:rStyle w:val="NormalTok"/>
          <w:rFonts w:cs="Arial"/>
        </w:rPr>
        <w:t>(read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read_file_raw</w:t>
      </w:r>
      <w:r w:rsidRPr="00F9043B">
        <w:rPr>
          <w:rStyle w:val="NormalTok"/>
          <w:rFonts w:cs="Arial"/>
        </w:rPr>
        <w:t>(lb_url)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b_data  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lb_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arrange</w:t>
      </w:r>
      <w:r w:rsidRPr="00F9043B">
        <w:rPr>
          <w:rStyle w:val="NormalTok"/>
          <w:rFonts w:cs="Arial"/>
        </w:rPr>
        <w:t>(USUBJID, LBSEQ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FunctionTok"/>
          <w:rFonts w:cs="Arial"/>
        </w:rPr>
        <w:t>rm</w:t>
      </w:r>
      <w:r w:rsidRPr="00F9043B">
        <w:rPr>
          <w:rStyle w:val="NormalTok"/>
          <w:rFonts w:cs="Arial"/>
        </w:rPr>
        <w:t>(url, dm_url, lb_url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ntrolFlowTok"/>
          <w:rFonts w:ascii="Arial" w:hAnsi="Arial" w:cs="Arial"/>
        </w:rPr>
        <w:t>if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FunctionTok"/>
          <w:rFonts w:cs="Arial"/>
        </w:rPr>
        <w:t>is.data.frame</w:t>
      </w:r>
      <w:r w:rsidRPr="00F9043B">
        <w:rPr>
          <w:rStyle w:val="NormalTok"/>
          <w:rFonts w:cs="Arial"/>
        </w:rPr>
        <w:t>(dm_data)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The data is a data frame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} </w:t>
      </w:r>
      <w:r w:rsidRPr="00F9043B">
        <w:rPr>
          <w:rStyle w:val="ControlFlowTok"/>
          <w:rFonts w:ascii="Arial" w:hAnsi="Arial" w:cs="Arial"/>
        </w:rPr>
        <w:t>else</w:t>
      </w:r>
      <w:r w:rsidRPr="00F9043B">
        <w:rPr>
          <w:rStyle w:val="NormalTok"/>
          <w:rFonts w:cs="Arial"/>
        </w:rPr>
        <w:t xml:space="preserve">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The data is not a data frame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}</w:t>
      </w:r>
    </w:p>
    <w:p w14:paraId="081BB0A9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The data is a data frame.</w:t>
      </w:r>
    </w:p>
    <w:p w14:paraId="2955039C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# A tibble: 6 × 25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 STUDYID      DOMAIN USUBJID   SUBJID RFSTDTC RFENDTC RFXSTDTC RFXENDTC RFICDTC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  &lt;chr&gt;        &lt;chr&gt;  &lt;chr&gt;     &lt;chr&gt;  &lt;chr&gt;   &lt;chr&gt;   &lt;chr&gt;    &lt;chr&gt;    &lt;chr&gt;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1 CDISCPILOT01 DM     01-701-1… 1015   2014-0… 2014-0… 2014-01… 2014-07… "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2 CDISCPILOT01 DM     01-701-1… 1023   2012-0… 2012-0… 2012-08… 2012-09… "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3 CDISCPILOT01 DM     01-701-1… 1028   2013-0… 2014-0… 2013-07… 2014-01… "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4 CDISCPILOT01 DM     01-701-1… 1033   2014-0… 2014-0… 2014-03… 2014-03… "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5 CDISCPILOT01 DM     01-701-1… 1034   2014-0… 2014-1… 2014-07… 2014-12… "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lastRenderedPageBreak/>
        <w:t xml:space="preserve">## 6 CDISCPILOT01 DM     01-701-1… 1047   2013-0… 2013-0… 2013-02… 2013-03… "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# </w:t>
      </w:r>
      <w:r w:rsidRPr="00F9043B">
        <w:rPr>
          <w:rStyle w:val="VerbatimChar"/>
          <w:rFonts w:ascii="Segoe UI Emoji" w:hAnsi="Segoe UI Emoji" w:cs="Segoe UI Emoji"/>
        </w:rPr>
        <w:t>ℹ</w:t>
      </w:r>
      <w:r w:rsidRPr="00F9043B">
        <w:rPr>
          <w:rStyle w:val="VerbatimChar"/>
          <w:rFonts w:cs="Arial"/>
        </w:rPr>
        <w:t xml:space="preserve"> 16 more variables: RFPENDTC &lt;chr&gt;, DTHDTC &lt;chr&gt;, DTHFL &lt;chr&gt;, SITEID &lt;chr&gt;,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#   AGE &lt;dbl&gt;, AGEU &lt;chr&gt;, SEX &lt;chr&gt;, RACE &lt;chr&gt;, ETHNIC &lt;chr&gt;, ARMCD &lt;chr&gt;,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#   ARM &lt;chr&gt;, ACTARMCD &lt;chr&gt;, ACTARM &lt;chr&gt;, COUNTRY &lt;fct&gt;, DMDTC &lt;chr&gt;,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#   DMDY &lt;dbl&gt;</w:t>
      </w:r>
    </w:p>
    <w:p w14:paraId="3D7844B3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ntrolFlowTok"/>
          <w:rFonts w:ascii="Arial" w:hAnsi="Arial" w:cs="Arial"/>
        </w:rPr>
        <w:t>if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FunctionTok"/>
          <w:rFonts w:cs="Arial"/>
        </w:rPr>
        <w:t>is.data.frame</w:t>
      </w:r>
      <w:r w:rsidRPr="00F9043B">
        <w:rPr>
          <w:rStyle w:val="NormalTok"/>
          <w:rFonts w:cs="Arial"/>
        </w:rPr>
        <w:t>(lb_data)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The data is a data frame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} </w:t>
      </w:r>
      <w:r w:rsidRPr="00F9043B">
        <w:rPr>
          <w:rStyle w:val="ControlFlowTok"/>
          <w:rFonts w:ascii="Arial" w:hAnsi="Arial" w:cs="Arial"/>
        </w:rPr>
        <w:t>else</w:t>
      </w:r>
      <w:r w:rsidRPr="00F9043B">
        <w:rPr>
          <w:rStyle w:val="NormalTok"/>
          <w:rFonts w:cs="Arial"/>
        </w:rPr>
        <w:t xml:space="preserve">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The data is not a data frame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}</w:t>
      </w:r>
    </w:p>
    <w:p w14:paraId="49F05660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The data is a data frame.</w:t>
      </w:r>
    </w:p>
    <w:p w14:paraId="242E886E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# A tibble: 6 × 23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 STUDYID   DOMAIN USUBJID LBSEQ LBTESTCD LBTEST LBCAT LBORRES LBORRESU LBORNRLO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  &lt;chr&gt;     &lt;chr&gt;  &lt;chr&gt;   &lt;dbl&gt; &lt;chr&gt;    &lt;chr&gt;  &lt;chr&gt; &lt;chr&gt;   &lt;chr&gt;    &lt;chr&gt;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1 CDISCPIL… LB     01-701…     1 ALB      Album… CHEM… 3.8     g/dL     "3.3"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2 CDISCPIL… LB     01-701…     2 ALP      Alkal… CHEM… 34      U/L      "35"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3 CDISCPIL… LB     01-701…     3 ALT      Alani… CHEM… 27      U/L      "6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4 CDISCPIL… LB     01-701…     4 ANISO    Aniso… HEMA… 1       NO UNITS "" 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5 CDISCPIL… LB     01-701…     5 AST      Aspar… CHEM… 40      U/L      "9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6 CDISCPIL… LB     01-701…     6 BASO     Basop… HEMA… 0.05    THOU/uL  "0"     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# </w:t>
      </w:r>
      <w:r w:rsidRPr="00F9043B">
        <w:rPr>
          <w:rStyle w:val="VerbatimChar"/>
          <w:rFonts w:ascii="Segoe UI Emoji" w:hAnsi="Segoe UI Emoji" w:cs="Segoe UI Emoji"/>
        </w:rPr>
        <w:t>ℹ</w:t>
      </w:r>
      <w:r w:rsidRPr="00F9043B">
        <w:rPr>
          <w:rStyle w:val="VerbatimChar"/>
          <w:rFonts w:cs="Arial"/>
        </w:rPr>
        <w:t xml:space="preserve"> 13 more variables: LBORNRHI &lt;chr&gt;, LBSTRESC &lt;chr&gt;, LBSTRESN &lt;dbl&gt;,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#   LBSTRESU &lt;chr&gt;, LBSTNRLO &lt;dbl&gt;, LBSTNRHI &lt;dbl&gt;, LBNRIND &lt;chr&gt;,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#   LBBLFL &lt;chr&gt;, VISITNUM &lt;dbl&gt;, VISIT &lt;chr&gt;, VISITDY &lt;dbl&gt;, LBDTC &lt;chr&gt;,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#   LBDY &lt;dbl&gt;</w:t>
      </w:r>
    </w:p>
    <w:p w14:paraId="2834987D" w14:textId="77777777" w:rsidR="00ED2666" w:rsidRPr="00F9043B" w:rsidRDefault="00ED037D">
      <w:pPr>
        <w:pStyle w:val="Compact"/>
        <w:numPr>
          <w:ilvl w:val="0"/>
          <w:numId w:val="16"/>
        </w:numPr>
        <w:rPr>
          <w:rFonts w:ascii="Arial" w:hAnsi="Arial" w:cs="Arial"/>
        </w:rPr>
      </w:pPr>
      <w:r w:rsidRPr="00F9043B">
        <w:rPr>
          <w:rFonts w:ascii="Arial" w:hAnsi="Arial" w:cs="Arial"/>
        </w:rPr>
        <w:t>Data integrity checks</w:t>
      </w:r>
    </w:p>
    <w:p w14:paraId="04CAB38D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2.1. Validate that all 25 variables and 306 rows are intact for demographic data:</w:t>
      </w:r>
    </w:p>
    <w:p w14:paraId="6F56EE47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ntrolFlowTok"/>
          <w:rFonts w:ascii="Arial" w:hAnsi="Arial" w:cs="Arial"/>
        </w:rPr>
        <w:t>if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FunctionTok"/>
          <w:rFonts w:cs="Arial"/>
        </w:rPr>
        <w:t>nrow</w:t>
      </w:r>
      <w:r w:rsidRPr="00F9043B">
        <w:rPr>
          <w:rStyle w:val="NormalTok"/>
          <w:rFonts w:cs="Arial"/>
        </w:rPr>
        <w:t xml:space="preserve">(dm_data)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306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pecialCharTok"/>
          <w:rFonts w:ascii="Arial" w:hAnsi="Arial" w:cs="Arial"/>
        </w:rPr>
        <w:t>&amp;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col</w:t>
      </w:r>
      <w:r w:rsidRPr="00F9043B">
        <w:rPr>
          <w:rStyle w:val="NormalTok"/>
          <w:rFonts w:cs="Arial"/>
        </w:rPr>
        <w:t xml:space="preserve">(dm_data)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25</w:t>
      </w:r>
      <w:r w:rsidRPr="00F9043B">
        <w:rPr>
          <w:rStyle w:val="NormalTok"/>
          <w:rFonts w:cs="Arial"/>
        </w:rPr>
        <w:t>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OK: The dataset has 306 rows and 25 columns, as expected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} </w:t>
      </w:r>
      <w:r w:rsidRPr="00F9043B">
        <w:rPr>
          <w:rStyle w:val="ControlFlowTok"/>
          <w:rFonts w:ascii="Arial" w:hAnsi="Arial" w:cs="Arial"/>
        </w:rPr>
        <w:t>else</w:t>
      </w:r>
      <w:r w:rsidRPr="00F9043B">
        <w:rPr>
          <w:rStyle w:val="NormalTok"/>
          <w:rFonts w:cs="Arial"/>
        </w:rPr>
        <w:t xml:space="preserve">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ERROR: The dataset does not have the expected number of rows or columns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}</w:t>
      </w:r>
    </w:p>
    <w:p w14:paraId="750013A0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OK: The dataset has 306 rows and 25 columns, as expected.</w:t>
      </w:r>
    </w:p>
    <w:p w14:paraId="1EFDC874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2.2. Validate that all 23 variables and 59580 rows are intact for laboratory data:</w:t>
      </w:r>
    </w:p>
    <w:p w14:paraId="08FFD034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ntrolFlowTok"/>
          <w:rFonts w:ascii="Arial" w:hAnsi="Arial" w:cs="Arial"/>
        </w:rPr>
        <w:lastRenderedPageBreak/>
        <w:t>if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FunctionTok"/>
          <w:rFonts w:cs="Arial"/>
        </w:rPr>
        <w:t>nrow</w:t>
      </w:r>
      <w:r w:rsidRPr="00F9043B">
        <w:rPr>
          <w:rStyle w:val="NormalTok"/>
          <w:rFonts w:cs="Arial"/>
        </w:rPr>
        <w:t xml:space="preserve">(lb_data)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59580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pecialCharTok"/>
          <w:rFonts w:ascii="Arial" w:hAnsi="Arial" w:cs="Arial"/>
        </w:rPr>
        <w:t>&amp;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col</w:t>
      </w:r>
      <w:r w:rsidRPr="00F9043B">
        <w:rPr>
          <w:rStyle w:val="NormalTok"/>
          <w:rFonts w:cs="Arial"/>
        </w:rPr>
        <w:t xml:space="preserve">(lb_data)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23</w:t>
      </w:r>
      <w:r w:rsidRPr="00F9043B">
        <w:rPr>
          <w:rStyle w:val="NormalTok"/>
          <w:rFonts w:cs="Arial"/>
        </w:rPr>
        <w:t>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OK: The dataset has 59580 rows and 23 columns, as expected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} </w:t>
      </w:r>
      <w:r w:rsidRPr="00F9043B">
        <w:rPr>
          <w:rStyle w:val="ControlFlowTok"/>
          <w:rFonts w:ascii="Arial" w:hAnsi="Arial" w:cs="Arial"/>
        </w:rPr>
        <w:t>else</w:t>
      </w:r>
      <w:r w:rsidRPr="00F9043B">
        <w:rPr>
          <w:rStyle w:val="NormalTok"/>
          <w:rFonts w:cs="Arial"/>
        </w:rPr>
        <w:t xml:space="preserve">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ERROR: The dataset does not have the expected number of rows or columns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}</w:t>
      </w:r>
    </w:p>
    <w:p w14:paraId="58E307FF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OK: The dataset has 59580 rows and 23 columns, as expected.</w:t>
      </w:r>
    </w:p>
    <w:p w14:paraId="18B6A8D1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2.3. Validate that the join between demographic and laboratory data is successful:</w:t>
      </w:r>
    </w:p>
    <w:p w14:paraId="327711F9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mmentTok"/>
          <w:rFonts w:ascii="Arial" w:hAnsi="Arial" w:cs="Arial"/>
        </w:rPr>
        <w:t># Merge demographic and laboratory data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ata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lb_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>(</w:t>
      </w:r>
      <w:r w:rsidRPr="00F9043B">
        <w:rPr>
          <w:rStyle w:val="SpecialCharTok"/>
          <w:rFonts w:ascii="Arial" w:hAnsi="Arial" w:cs="Arial"/>
        </w:rPr>
        <w:t>-</w:t>
      </w:r>
      <w:r w:rsidRPr="00F9043B">
        <w:rPr>
          <w:rStyle w:val="NormalTok"/>
          <w:rFonts w:cs="Arial"/>
        </w:rPr>
        <w:t xml:space="preserve">DOMAIN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left_join</w:t>
      </w:r>
      <w:r w:rsidRPr="00F9043B">
        <w:rPr>
          <w:rStyle w:val="NormalTok"/>
          <w:rFonts w:cs="Arial"/>
        </w:rPr>
        <w:t xml:space="preserve">(dm_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>(</w:t>
      </w:r>
      <w:r w:rsidRPr="00F9043B">
        <w:rPr>
          <w:rStyle w:val="SpecialCharTok"/>
          <w:rFonts w:ascii="Arial" w:hAnsi="Arial" w:cs="Arial"/>
        </w:rPr>
        <w:t>-</w:t>
      </w:r>
      <w:r w:rsidRPr="00F9043B">
        <w:rPr>
          <w:rStyle w:val="NormalTok"/>
          <w:rFonts w:cs="Arial"/>
        </w:rPr>
        <w:t xml:space="preserve">DOMAIN, </w:t>
      </w:r>
      <w:r w:rsidRPr="00F9043B">
        <w:rPr>
          <w:rStyle w:val="SpecialCharTok"/>
          <w:rFonts w:ascii="Arial" w:hAnsi="Arial" w:cs="Arial"/>
        </w:rPr>
        <w:t>-</w:t>
      </w:r>
      <w:r w:rsidRPr="00F9043B">
        <w:rPr>
          <w:rStyle w:val="NormalTok"/>
          <w:rFonts w:cs="Arial"/>
        </w:rPr>
        <w:t xml:space="preserve">SUBJID), </w:t>
      </w:r>
      <w:r w:rsidRPr="00F9043B">
        <w:rPr>
          <w:rStyle w:val="AttributeTok"/>
          <w:rFonts w:ascii="Arial" w:hAnsi="Arial" w:cs="Arial"/>
        </w:rPr>
        <w:t>by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USUBJID"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StringTok"/>
          <w:rFonts w:ascii="Arial" w:hAnsi="Arial" w:cs="Arial"/>
        </w:rPr>
        <w:t>"STUDYID"</w:t>
      </w:r>
      <w:r w:rsidRPr="00F9043B">
        <w:rPr>
          <w:rStyle w:val="NormalTok"/>
          <w:rFonts w:cs="Arial"/>
        </w:rPr>
        <w:t xml:space="preserve">)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ARM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ARM)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>(</w:t>
      </w:r>
      <w:r w:rsidRPr="00F9043B">
        <w:rPr>
          <w:rStyle w:val="SpecialCharTok"/>
          <w:rFonts w:ascii="Arial" w:hAnsi="Arial" w:cs="Arial"/>
        </w:rPr>
        <w:t>!</w:t>
      </w:r>
      <w:r w:rsidRPr="00F9043B">
        <w:rPr>
          <w:rStyle w:val="FunctionTok"/>
          <w:rFonts w:cs="Arial"/>
        </w:rPr>
        <w:t>starts_with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LB"</w:t>
      </w:r>
      <w:r w:rsidRPr="00F9043B">
        <w:rPr>
          <w:rStyle w:val="NormalTok"/>
          <w:rFonts w:cs="Arial"/>
        </w:rPr>
        <w:t xml:space="preserve">), </w:t>
      </w:r>
      <w:r w:rsidRPr="00F9043B">
        <w:rPr>
          <w:rStyle w:val="FunctionTok"/>
          <w:rFonts w:cs="Arial"/>
        </w:rPr>
        <w:t>starts_with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LB"</w:t>
      </w:r>
      <w:r w:rsidRPr="00F9043B">
        <w:rPr>
          <w:rStyle w:val="NormalTok"/>
          <w:rFonts w:cs="Arial"/>
        </w:rPr>
        <w:t>)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check if join is correct</w:t>
      </w:r>
      <w:r w:rsidRPr="00F9043B">
        <w:rPr>
          <w:rFonts w:cs="Arial"/>
        </w:rPr>
        <w:br/>
      </w:r>
      <w:r w:rsidRPr="00F9043B">
        <w:rPr>
          <w:rStyle w:val="ControlFlowTok"/>
          <w:rFonts w:ascii="Arial" w:hAnsi="Arial" w:cs="Arial"/>
        </w:rPr>
        <w:t>if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FunctionTok"/>
          <w:rFonts w:cs="Arial"/>
        </w:rPr>
        <w:t>nrow</w:t>
      </w:r>
      <w:r w:rsidRPr="00F9043B">
        <w:rPr>
          <w:rStyle w:val="NormalTok"/>
          <w:rFonts w:cs="Arial"/>
        </w:rPr>
        <w:t xml:space="preserve">(data)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row</w:t>
      </w:r>
      <w:r w:rsidRPr="00F9043B">
        <w:rPr>
          <w:rStyle w:val="NormalTok"/>
          <w:rFonts w:cs="Arial"/>
        </w:rPr>
        <w:t xml:space="preserve">(lb_data) </w:t>
      </w:r>
      <w:r w:rsidRPr="00F9043B">
        <w:rPr>
          <w:rStyle w:val="SpecialCharTok"/>
          <w:rFonts w:ascii="Arial" w:hAnsi="Arial" w:cs="Arial"/>
        </w:rPr>
        <w:t>&amp;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col</w:t>
      </w:r>
      <w:r w:rsidRPr="00F9043B">
        <w:rPr>
          <w:rStyle w:val="NormalTok"/>
          <w:rFonts w:cs="Arial"/>
        </w:rPr>
        <w:t xml:space="preserve">(data)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col</w:t>
      </w:r>
      <w:r w:rsidRPr="00F9043B">
        <w:rPr>
          <w:rStyle w:val="NormalTok"/>
          <w:rFonts w:cs="Arial"/>
        </w:rPr>
        <w:t xml:space="preserve">(dm_data)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col</w:t>
      </w:r>
      <w:r w:rsidRPr="00F9043B">
        <w:rPr>
          <w:rStyle w:val="NormalTok"/>
          <w:rFonts w:cs="Arial"/>
        </w:rPr>
        <w:t xml:space="preserve">(lb_data) </w:t>
      </w:r>
      <w:r w:rsidRPr="00F9043B">
        <w:rPr>
          <w:rStyle w:val="SpecialCharTok"/>
          <w:rFonts w:ascii="Arial" w:hAnsi="Arial" w:cs="Arial"/>
        </w:rPr>
        <w:t>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5</w:t>
      </w:r>
      <w:r w:rsidRPr="00F9043B">
        <w:rPr>
          <w:rStyle w:val="NormalTok"/>
          <w:rFonts w:cs="Arial"/>
        </w:rPr>
        <w:t>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The join was successful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} </w:t>
      </w:r>
      <w:r w:rsidRPr="00F9043B">
        <w:rPr>
          <w:rStyle w:val="ControlFlowTok"/>
          <w:rFonts w:ascii="Arial" w:hAnsi="Arial" w:cs="Arial"/>
        </w:rPr>
        <w:t>else</w:t>
      </w:r>
      <w:r w:rsidRPr="00F9043B">
        <w:rPr>
          <w:rStyle w:val="NormalTok"/>
          <w:rFonts w:cs="Arial"/>
        </w:rPr>
        <w:t xml:space="preserve">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essag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The join was unsuccessful.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}</w:t>
      </w:r>
    </w:p>
    <w:p w14:paraId="1CF95234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The join was successful.</w:t>
      </w:r>
    </w:p>
    <w:p w14:paraId="23D35914" w14:textId="77777777" w:rsidR="00ED2666" w:rsidRPr="00F9043B" w:rsidRDefault="00ED037D">
      <w:pPr>
        <w:pStyle w:val="Compact"/>
        <w:numPr>
          <w:ilvl w:val="0"/>
          <w:numId w:val="17"/>
        </w:numPr>
        <w:rPr>
          <w:rFonts w:ascii="Arial" w:hAnsi="Arial" w:cs="Arial"/>
        </w:rPr>
      </w:pPr>
      <w:r w:rsidRPr="00F9043B">
        <w:rPr>
          <w:rFonts w:ascii="Arial" w:hAnsi="Arial" w:cs="Arial"/>
        </w:rPr>
        <w:t>Data cleaning and summaries</w:t>
      </w:r>
    </w:p>
    <w:p w14:paraId="7E0D12FA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3.1. Data cleaning</w:t>
      </w:r>
    </w:p>
    <w:p w14:paraId="569E024C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mmentTok"/>
          <w:rFonts w:ascii="Arial" w:hAnsi="Arial" w:cs="Arial"/>
        </w:rPr>
        <w:t># Define allowed visit levels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visit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data</w:t>
      </w:r>
      <w:r w:rsidRPr="00F9043B">
        <w:rPr>
          <w:rStyle w:val="SpecialCharTok"/>
          <w:rFonts w:ascii="Arial" w:hAnsi="Arial" w:cs="Arial"/>
        </w:rPr>
        <w:t>$</w:t>
      </w:r>
      <w:r w:rsidRPr="00F9043B">
        <w:rPr>
          <w:rStyle w:val="NormalTok"/>
          <w:rFonts w:cs="Arial"/>
        </w:rPr>
        <w:t>VISIT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ordered_visit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visits[</w:t>
      </w:r>
      <w:r w:rsidRPr="00F9043B">
        <w:rPr>
          <w:rStyle w:val="FunctionTok"/>
          <w:rFonts w:cs="Arial"/>
        </w:rPr>
        <w:t>grepl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SCREENING|WEEK"</w:t>
      </w:r>
      <w:r w:rsidRPr="00F9043B">
        <w:rPr>
          <w:rStyle w:val="NormalTok"/>
          <w:rFonts w:cs="Arial"/>
        </w:rPr>
        <w:t>, visits)]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Store original labels before modification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abel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apply</w:t>
      </w:r>
      <w:r w:rsidRPr="00F9043B">
        <w:rPr>
          <w:rStyle w:val="NormalTok"/>
          <w:rFonts w:cs="Arial"/>
        </w:rPr>
        <w:t xml:space="preserve">(data, attr, </w:t>
      </w:r>
      <w:r w:rsidRPr="00F9043B">
        <w:rPr>
          <w:rStyle w:val="StringTok"/>
          <w:rFonts w:ascii="Arial" w:hAnsi="Arial" w:cs="Arial"/>
        </w:rPr>
        <w:t>"label"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Data filtering and cleaning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ata_clean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 xml:space="preserve">(USUBJID, ARM, VISIT, AGE, SEX, LBORRES, LBTEST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 xml:space="preserve">(LBTEST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Albumin"</w:t>
      </w:r>
      <w:r w:rsidRPr="00F9043B">
        <w:rPr>
          <w:rStyle w:val="NormalTok"/>
          <w:rFonts w:cs="Arial"/>
        </w:rPr>
        <w:t xml:space="preserve">, VISIT </w:t>
      </w:r>
      <w:r w:rsidRPr="00F9043B">
        <w:rPr>
          <w:rStyle w:val="SpecialCharTok"/>
          <w:rFonts w:ascii="Arial" w:hAnsi="Arial" w:cs="Arial"/>
        </w:rPr>
        <w:t>%in%</w:t>
      </w:r>
      <w:r w:rsidRPr="00F9043B">
        <w:rPr>
          <w:rStyle w:val="NormalTok"/>
          <w:rFonts w:cs="Arial"/>
        </w:rPr>
        <w:t xml:space="preserve"> ordered_visits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LBORRE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as.numeric</w:t>
      </w:r>
      <w:r w:rsidRPr="00F9043B">
        <w:rPr>
          <w:rStyle w:val="NormalTok"/>
          <w:rFonts w:cs="Arial"/>
        </w:rPr>
        <w:t>(LBORRES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VISIT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VISIT, </w:t>
      </w:r>
      <w:r w:rsidRPr="00F9043B">
        <w:rPr>
          <w:rStyle w:val="AttributeTok"/>
          <w:rFonts w:ascii="Arial" w:hAnsi="Arial" w:cs="Arial"/>
        </w:rPr>
        <w:t>level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ordered_visits, VISIT))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ARM 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ARM, </w:t>
      </w:r>
      <w:r w:rsidRPr="00F9043B">
        <w:rPr>
          <w:rStyle w:val="AttributeTok"/>
          <w:rFonts w:ascii="Arial" w:hAnsi="Arial" w:cs="Arial"/>
        </w:rPr>
        <w:t>level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ARM)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lastRenderedPageBreak/>
        <w:t># Restore labels</w:t>
      </w:r>
      <w:r w:rsidRPr="00F9043B">
        <w:rPr>
          <w:rFonts w:cs="Arial"/>
        </w:rPr>
        <w:br/>
      </w:r>
      <w:r w:rsidRPr="00F9043B">
        <w:rPr>
          <w:rStyle w:val="ControlFlowTok"/>
          <w:rFonts w:ascii="Arial" w:hAnsi="Arial" w:cs="Arial"/>
        </w:rPr>
        <w:t>for</w:t>
      </w:r>
      <w:r w:rsidRPr="00F9043B">
        <w:rPr>
          <w:rStyle w:val="NormalTok"/>
          <w:rFonts w:cs="Arial"/>
        </w:rPr>
        <w:t xml:space="preserve"> (col </w:t>
      </w:r>
      <w:r w:rsidRPr="00F9043B">
        <w:rPr>
          <w:rStyle w:val="ControlFlowTok"/>
          <w:rFonts w:ascii="Arial" w:hAnsi="Arial" w:cs="Arial"/>
        </w:rPr>
        <w:t>in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ames</w:t>
      </w:r>
      <w:r w:rsidRPr="00F9043B">
        <w:rPr>
          <w:rStyle w:val="NormalTok"/>
          <w:rFonts w:cs="Arial"/>
        </w:rPr>
        <w:t>(labels)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ControlFlowTok"/>
          <w:rFonts w:ascii="Arial" w:hAnsi="Arial" w:cs="Arial"/>
        </w:rPr>
        <w:t>if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SpecialCharTok"/>
          <w:rFonts w:ascii="Arial" w:hAnsi="Arial" w:cs="Arial"/>
        </w:rPr>
        <w:t>!</w:t>
      </w:r>
      <w:r w:rsidRPr="00F9043B">
        <w:rPr>
          <w:rStyle w:val="FunctionTok"/>
          <w:rFonts w:cs="Arial"/>
        </w:rPr>
        <w:t>is.null</w:t>
      </w:r>
      <w:r w:rsidRPr="00F9043B">
        <w:rPr>
          <w:rStyle w:val="NormalTok"/>
          <w:rFonts w:cs="Arial"/>
        </w:rPr>
        <w:t xml:space="preserve">(labels[[col]]) </w:t>
      </w:r>
      <w:r w:rsidRPr="00F9043B">
        <w:rPr>
          <w:rStyle w:val="SpecialCharTok"/>
          <w:rFonts w:ascii="Arial" w:hAnsi="Arial" w:cs="Arial"/>
        </w:rPr>
        <w:t>&amp;&amp;</w:t>
      </w:r>
      <w:r w:rsidRPr="00F9043B">
        <w:rPr>
          <w:rStyle w:val="NormalTok"/>
          <w:rFonts w:cs="Arial"/>
        </w:rPr>
        <w:t xml:space="preserve"> col </w:t>
      </w:r>
      <w:r w:rsidRPr="00F9043B">
        <w:rPr>
          <w:rStyle w:val="SpecialCharTok"/>
          <w:rFonts w:ascii="Arial" w:hAnsi="Arial" w:cs="Arial"/>
        </w:rPr>
        <w:t>%in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ames</w:t>
      </w:r>
      <w:r w:rsidRPr="00F9043B">
        <w:rPr>
          <w:rStyle w:val="NormalTok"/>
          <w:rFonts w:cs="Arial"/>
        </w:rPr>
        <w:t>(data_clean)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</w:t>
      </w:r>
      <w:r w:rsidRPr="00F9043B">
        <w:rPr>
          <w:rStyle w:val="FunctionTok"/>
          <w:rFonts w:cs="Arial"/>
        </w:rPr>
        <w:t>attr</w:t>
      </w:r>
      <w:r w:rsidRPr="00F9043B">
        <w:rPr>
          <w:rStyle w:val="NormalTok"/>
          <w:rFonts w:cs="Arial"/>
        </w:rPr>
        <w:t xml:space="preserve">(data_clean[[col]], </w:t>
      </w:r>
      <w:r w:rsidRPr="00F9043B">
        <w:rPr>
          <w:rStyle w:val="StringTok"/>
          <w:rFonts w:ascii="Arial" w:hAnsi="Arial" w:cs="Arial"/>
        </w:rPr>
        <w:t>"label"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labels[[col]]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}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}</w:t>
      </w:r>
    </w:p>
    <w:p w14:paraId="06CAF2A8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3.2. Baseline summary table is generated correctly by arm:</w:t>
      </w:r>
    </w:p>
    <w:p w14:paraId="32CBD0BA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NormalTok"/>
          <w:rFonts w:cs="Arial"/>
        </w:rPr>
        <w:t xml:space="preserve">baseline_summary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distinct</w:t>
      </w:r>
      <w:r w:rsidRPr="00F9043B">
        <w:rPr>
          <w:rStyle w:val="NormalTok"/>
          <w:rFonts w:cs="Arial"/>
        </w:rPr>
        <w:t xml:space="preserve">(USUBJID, ARM, SEX, RACE, ETHNIC, COUNTRY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RACE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ct_infreq</w:t>
      </w:r>
      <w:r w:rsidRPr="00F9043B">
        <w:rPr>
          <w:rStyle w:val="NormalTok"/>
          <w:rFonts w:cs="Arial"/>
        </w:rPr>
        <w:t>(RACE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</w:t>
      </w:r>
      <w:r w:rsidRPr="00F9043B">
        <w:rPr>
          <w:rStyle w:val="AttributeTok"/>
          <w:rFonts w:ascii="Arial" w:hAnsi="Arial" w:cs="Arial"/>
        </w:rPr>
        <w:t>ETHNIC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ct_infreq</w:t>
      </w:r>
      <w:r w:rsidRPr="00F9043B">
        <w:rPr>
          <w:rStyle w:val="NormalTok"/>
          <w:rFonts w:cs="Arial"/>
        </w:rPr>
        <w:t xml:space="preserve">(ETHNIC)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gtsummary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tbl_summary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by =</w:t>
      </w:r>
      <w:r w:rsidRPr="00F9043B">
        <w:rPr>
          <w:rStyle w:val="NormalTok"/>
          <w:rFonts w:cs="Arial"/>
        </w:rPr>
        <w:t xml:space="preserve"> ARM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include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pecialCharTok"/>
          <w:rFonts w:ascii="Arial" w:hAnsi="Arial" w:cs="Arial"/>
        </w:rPr>
        <w:t>-</w:t>
      </w:r>
      <w:r w:rsidRPr="00F9043B">
        <w:rPr>
          <w:rStyle w:val="NormalTok"/>
          <w:rFonts w:cs="Arial"/>
        </w:rPr>
        <w:t>USUBJID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digit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ist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</w:t>
      </w:r>
      <w:r w:rsidRPr="00F9043B">
        <w:rPr>
          <w:rStyle w:val="FunctionTok"/>
          <w:rFonts w:cs="Arial"/>
        </w:rPr>
        <w:t>all_continuous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>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</w:t>
      </w:r>
      <w:r w:rsidRPr="00F9043B">
        <w:rPr>
          <w:rStyle w:val="FunctionTok"/>
          <w:rFonts w:cs="Arial"/>
        </w:rPr>
        <w:t>all_categorical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</w:t>
      </w:r>
      <w:r w:rsidRPr="00F9043B">
        <w:rPr>
          <w:rStyle w:val="DecValTok"/>
          <w:rFonts w:ascii="Arial" w:hAnsi="Arial" w:cs="Arial"/>
        </w:rPr>
        <w:t>0</w:t>
      </w:r>
      <w:r w:rsidRPr="00F9043B">
        <w:rPr>
          <w:rStyle w:val="NormalTok"/>
          <w:rFonts w:cs="Arial"/>
        </w:rPr>
        <w:t>,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 xml:space="preserve"> )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statistic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ist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</w:t>
      </w:r>
      <w:r w:rsidRPr="00F9043B">
        <w:rPr>
          <w:rStyle w:val="FunctionTok"/>
          <w:rFonts w:cs="Arial"/>
        </w:rPr>
        <w:t>all_continuous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{mean} ({sd})"</w:t>
      </w:r>
      <w:r w:rsidRPr="00F9043B">
        <w:rPr>
          <w:rStyle w:val="NormalTok"/>
          <w:rFonts w:cs="Arial"/>
        </w:rPr>
        <w:t>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</w:t>
      </w:r>
      <w:r w:rsidRPr="00F9043B">
        <w:rPr>
          <w:rStyle w:val="FunctionTok"/>
          <w:rFonts w:cs="Arial"/>
        </w:rPr>
        <w:t>all_categorical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{n} ({p}%)"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missing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no"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gtsummary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add_p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pvalue_fun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abel_style_pvalue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digit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3</w:t>
      </w:r>
      <w:r w:rsidRPr="00F9043B">
        <w:rPr>
          <w:rStyle w:val="NormalTok"/>
          <w:rFonts w:cs="Arial"/>
        </w:rPr>
        <w:t xml:space="preserve">)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gtsummary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add_overall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gtsummary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modify_header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label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**Variable**"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gtsummary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bold_labels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gtsummary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as_flex_table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flextabl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theme_vanilla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flextabl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set_table_properties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width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loatTok"/>
          <w:rFonts w:ascii="Arial" w:hAnsi="Arial" w:cs="Arial"/>
        </w:rPr>
        <w:t>1.0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AttributeTok"/>
          <w:rFonts w:ascii="Arial" w:hAnsi="Arial" w:cs="Arial"/>
        </w:rPr>
        <w:t>layout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autofit"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flextabl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align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align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left"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AttributeTok"/>
          <w:rFonts w:ascii="Arial" w:hAnsi="Arial" w:cs="Arial"/>
        </w:rPr>
        <w:t>part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body"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flextabl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align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align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left"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AttributeTok"/>
          <w:rFonts w:ascii="Arial" w:hAnsi="Arial" w:cs="Arial"/>
        </w:rPr>
        <w:t>part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header"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baseline_summary</w:t>
      </w:r>
    </w:p>
    <w:tbl>
      <w:tblPr>
        <w:tblW w:w="5000" w:type="pct"/>
        <w:jc w:val="center"/>
        <w:tblLook w:val="0420" w:firstRow="1" w:lastRow="0" w:firstColumn="0" w:lastColumn="0" w:noHBand="0" w:noVBand="1"/>
      </w:tblPr>
      <w:tblGrid>
        <w:gridCol w:w="2608"/>
        <w:gridCol w:w="1244"/>
        <w:gridCol w:w="1201"/>
        <w:gridCol w:w="1839"/>
        <w:gridCol w:w="1822"/>
        <w:gridCol w:w="939"/>
      </w:tblGrid>
      <w:tr w:rsidR="00ED2666" w:rsidRPr="00F9043B" w14:paraId="513DD88F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3442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ADBD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Overall  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254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C0F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Placebo  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86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C47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Xanomeline High Dose  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84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1989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Xanomeline Low Dose  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br/>
              <w:t>N = 84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7BBD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ED2666" w:rsidRPr="00F9043B" w14:paraId="574FD9B4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A9BB4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301D1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E9730A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EEFE61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A1AE79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AF2CA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41</w:t>
            </w:r>
          </w:p>
        </w:tc>
      </w:tr>
      <w:tr w:rsidR="00ED2666" w:rsidRPr="00F9043B" w14:paraId="4D1F45AC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5FB79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12F69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43 (56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8AFDC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3 (61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36D65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0 (47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C8DA8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0 (59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739B72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586FB76F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C0A8A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21D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11 (43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0F12B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3 (38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4E32B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4 (52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FBE1A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4 (40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CC1B2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7657138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CFB2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9B3113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B68B0F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017A2A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B8948B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2778E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680</w:t>
            </w:r>
          </w:p>
        </w:tc>
      </w:tr>
      <w:tr w:rsidR="00ED2666" w:rsidRPr="00F9043B" w14:paraId="668D7DA0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536C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3393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30 (90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96294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8 (9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B9604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4 (88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F707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96110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4F4EB81B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1942A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BLACK OR AFRICAN AMERICAN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F179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3 (9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D8358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 (9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933D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9 (10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6656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BCA690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24A72BC2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F9BC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MERICAN INDIAN OR ALASKA NATIVE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DBC6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C1756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C22D9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 (1.2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5CAC2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58FB7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20D5A625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4687D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D73A0B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DAB580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71D2EE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5CFCD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F1AF0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70</w:t>
            </w:r>
          </w:p>
        </w:tc>
      </w:tr>
      <w:tr w:rsidR="00ED2666" w:rsidRPr="00F9043B" w14:paraId="6F9CC1C7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3AF2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NOT 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7389F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42 (95.3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7FB86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3 (96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D2C0D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1 (96.4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3D5F2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8 (92.9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96ECF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7AD63E69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2F38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 OR LATINO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05E5E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2 (4.7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5190A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 (3.5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2655C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 (3.6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6166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 (7.1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6361A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2D61A35A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25407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UNTRY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274564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9DC23A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310E0E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F4E089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56E37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&gt;0.999</w:t>
            </w:r>
          </w:p>
        </w:tc>
      </w:tr>
      <w:tr w:rsidR="00ED2666" w:rsidRPr="00F9043B" w14:paraId="321E0278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C47A0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8B341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5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5946D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6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00928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033E9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4 (10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85A529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7AAEBA9A" w14:textId="77777777">
        <w:trPr>
          <w:jc w:val="center"/>
        </w:trPr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5170A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NOT USA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5AFC2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81CF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CBFD6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C64CA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single" w:sz="6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77D837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67D37224" w14:textId="77777777">
        <w:trPr>
          <w:jc w:val="center"/>
        </w:trPr>
        <w:tc>
          <w:tcPr>
            <w:tcW w:w="0" w:type="auto"/>
            <w:gridSpan w:val="6"/>
            <w:tcBorders>
              <w:top w:val="single" w:sz="12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934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ED2666" w:rsidRPr="00F9043B" w14:paraId="5594A123" w14:textId="77777777">
        <w:trPr>
          <w:jc w:val="center"/>
        </w:trPr>
        <w:tc>
          <w:tcPr>
            <w:tcW w:w="0" w:type="auto"/>
            <w:gridSpan w:val="6"/>
            <w:tcBorders>
              <w:top w:val="single" w:sz="6" w:space="0" w:color="666666"/>
              <w:left w:val="none" w:sz="0" w:space="0" w:color="000000"/>
              <w:bottom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B22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earson's Chi-squared test; Fisher's exact test</w:t>
            </w:r>
          </w:p>
        </w:tc>
      </w:tr>
    </w:tbl>
    <w:p w14:paraId="41F68CF0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3.3. Summaries by ARM and VISIT:</w:t>
      </w:r>
    </w:p>
    <w:p w14:paraId="2A89A922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NormalTok"/>
          <w:rFonts w:cs="Arial"/>
        </w:rPr>
        <w:t xml:space="preserve">ALB_summary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_clean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group_by</w:t>
      </w:r>
      <w:r w:rsidRPr="00F9043B">
        <w:rPr>
          <w:rStyle w:val="NormalTok"/>
          <w:rFonts w:cs="Arial"/>
        </w:rPr>
        <w:t xml:space="preserve">(ARM, VISIT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dplyr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summarise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n  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</w:t>
      </w:r>
      <w:r w:rsidRPr="00F9043B">
        <w:rPr>
          <w:rStyle w:val="NormalTok"/>
          <w:rFonts w:cs="Arial"/>
        </w:rPr>
        <w:t>(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</w:t>
      </w:r>
      <w:r w:rsidRPr="00F9043B">
        <w:rPr>
          <w:rStyle w:val="AttributeTok"/>
          <w:rFonts w:ascii="Arial" w:hAnsi="Arial" w:cs="Arial"/>
        </w:rPr>
        <w:t>mean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ean</w:t>
      </w:r>
      <w:r w:rsidRPr="00F9043B">
        <w:rPr>
          <w:rStyle w:val="NormalTok"/>
          <w:rFonts w:cs="Arial"/>
        </w:rPr>
        <w:t xml:space="preserve">(LBORRES, </w:t>
      </w:r>
      <w:r w:rsidRPr="00F9043B">
        <w:rPr>
          <w:rStyle w:val="AttributeTok"/>
          <w:rFonts w:ascii="Arial" w:hAnsi="Arial" w:cs="Arial"/>
        </w:rPr>
        <w:t>na.rm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ConstantTok"/>
          <w:rFonts w:ascii="Arial" w:hAnsi="Arial" w:cs="Arial"/>
        </w:rPr>
        <w:t>TRUE</w:t>
      </w:r>
      <w:r w:rsidRPr="00F9043B">
        <w:rPr>
          <w:rStyle w:val="NormalTok"/>
          <w:rFonts w:cs="Arial"/>
        </w:rPr>
        <w:t>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</w:t>
      </w:r>
      <w:r w:rsidRPr="00F9043B">
        <w:rPr>
          <w:rStyle w:val="AttributeTok"/>
          <w:rFonts w:ascii="Arial" w:hAnsi="Arial" w:cs="Arial"/>
        </w:rPr>
        <w:t>sd 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sd</w:t>
      </w:r>
      <w:r w:rsidRPr="00F9043B">
        <w:rPr>
          <w:rStyle w:val="NormalTok"/>
          <w:rFonts w:cs="Arial"/>
        </w:rPr>
        <w:t xml:space="preserve">(LBORRES, </w:t>
      </w:r>
      <w:r w:rsidRPr="00F9043B">
        <w:rPr>
          <w:rStyle w:val="AttributeTok"/>
          <w:rFonts w:ascii="Arial" w:hAnsi="Arial" w:cs="Arial"/>
        </w:rPr>
        <w:t>na.rm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ConstantTok"/>
          <w:rFonts w:ascii="Arial" w:hAnsi="Arial" w:cs="Arial"/>
        </w:rPr>
        <w:t>TRUE</w:t>
      </w:r>
      <w:r w:rsidRPr="00F9043B">
        <w:rPr>
          <w:rStyle w:val="NormalTok"/>
          <w:rFonts w:cs="Arial"/>
        </w:rPr>
        <w:t>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</w:t>
      </w:r>
      <w:r w:rsidRPr="00F9043B">
        <w:rPr>
          <w:rStyle w:val="AttributeTok"/>
          <w:rFonts w:ascii="Arial" w:hAnsi="Arial" w:cs="Arial"/>
        </w:rPr>
        <w:t>median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edian</w:t>
      </w:r>
      <w:r w:rsidRPr="00F9043B">
        <w:rPr>
          <w:rStyle w:val="NormalTok"/>
          <w:rFonts w:cs="Arial"/>
        </w:rPr>
        <w:t xml:space="preserve">(LBORRES, </w:t>
      </w:r>
      <w:r w:rsidRPr="00F9043B">
        <w:rPr>
          <w:rStyle w:val="AttributeTok"/>
          <w:rFonts w:ascii="Arial" w:hAnsi="Arial" w:cs="Arial"/>
        </w:rPr>
        <w:t>na.rm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ConstantTok"/>
          <w:rFonts w:ascii="Arial" w:hAnsi="Arial" w:cs="Arial"/>
        </w:rPr>
        <w:t>TRUE</w:t>
      </w:r>
      <w:r w:rsidRPr="00F9043B">
        <w:rPr>
          <w:rStyle w:val="NormalTok"/>
          <w:rFonts w:cs="Arial"/>
        </w:rPr>
        <w:t>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</w:t>
      </w:r>
      <w:r w:rsidRPr="00F9043B">
        <w:rPr>
          <w:rStyle w:val="AttributeTok"/>
          <w:rFonts w:ascii="Arial" w:hAnsi="Arial" w:cs="Arial"/>
        </w:rPr>
        <w:t>min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in</w:t>
      </w:r>
      <w:r w:rsidRPr="00F9043B">
        <w:rPr>
          <w:rStyle w:val="NormalTok"/>
          <w:rFonts w:cs="Arial"/>
        </w:rPr>
        <w:t xml:space="preserve">(LBORRES, </w:t>
      </w:r>
      <w:r w:rsidRPr="00F9043B">
        <w:rPr>
          <w:rStyle w:val="AttributeTok"/>
          <w:rFonts w:ascii="Arial" w:hAnsi="Arial" w:cs="Arial"/>
        </w:rPr>
        <w:t>na.rm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ConstantTok"/>
          <w:rFonts w:ascii="Arial" w:hAnsi="Arial" w:cs="Arial"/>
        </w:rPr>
        <w:t>TRUE</w:t>
      </w:r>
      <w:r w:rsidRPr="00F9043B">
        <w:rPr>
          <w:rStyle w:val="NormalTok"/>
          <w:rFonts w:cs="Arial"/>
        </w:rPr>
        <w:t>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</w:t>
      </w:r>
      <w:r w:rsidRPr="00F9043B">
        <w:rPr>
          <w:rStyle w:val="AttributeTok"/>
          <w:rFonts w:ascii="Arial" w:hAnsi="Arial" w:cs="Arial"/>
        </w:rPr>
        <w:t>max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ax</w:t>
      </w:r>
      <w:r w:rsidRPr="00F9043B">
        <w:rPr>
          <w:rStyle w:val="NormalTok"/>
          <w:rFonts w:cs="Arial"/>
        </w:rPr>
        <w:t xml:space="preserve">(LBORRES, </w:t>
      </w:r>
      <w:r w:rsidRPr="00F9043B">
        <w:rPr>
          <w:rStyle w:val="AttributeTok"/>
          <w:rFonts w:ascii="Arial" w:hAnsi="Arial" w:cs="Arial"/>
        </w:rPr>
        <w:t>na.rm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ConstantTok"/>
          <w:rFonts w:ascii="Arial" w:hAnsi="Arial" w:cs="Arial"/>
        </w:rPr>
        <w:t>TRUE</w:t>
      </w:r>
      <w:r w:rsidRPr="00F9043B">
        <w:rPr>
          <w:rStyle w:val="NormalTok"/>
          <w:rFonts w:cs="Arial"/>
        </w:rPr>
        <w:t>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</w:t>
      </w:r>
      <w:r w:rsidRPr="00F9043B">
        <w:rPr>
          <w:rStyle w:val="AttributeTok"/>
          <w:rFonts w:ascii="Arial" w:hAnsi="Arial" w:cs="Arial"/>
        </w:rPr>
        <w:t>.group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drop"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flextabl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flextable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lastRenderedPageBreak/>
        <w:t xml:space="preserve">  flextabl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theme_booktabs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flextable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autofit</w:t>
      </w:r>
      <w:r w:rsidRPr="00F9043B">
        <w:rPr>
          <w:rStyle w:val="NormalTok"/>
          <w:rFonts w:cs="Arial"/>
        </w:rPr>
        <w:t>(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ALB_summary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661"/>
        <w:gridCol w:w="1902"/>
        <w:gridCol w:w="655"/>
        <w:gridCol w:w="1328"/>
        <w:gridCol w:w="1451"/>
        <w:gridCol w:w="1132"/>
        <w:gridCol w:w="765"/>
        <w:gridCol w:w="826"/>
      </w:tblGrid>
      <w:tr w:rsidR="00ED2666" w:rsidRPr="00F9043B" w14:paraId="049D0450" w14:textId="77777777">
        <w:trPr>
          <w:tblHeader/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3DF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100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 Name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FCA4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n</w:t>
            </w:r>
          </w:p>
        </w:tc>
        <w:tc>
          <w:tcPr>
            <w:tcW w:w="132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831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145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51B3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d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2E61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median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23F7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min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AD2F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max</w:t>
            </w:r>
          </w:p>
        </w:tc>
      </w:tr>
      <w:tr w:rsidR="00ED2666" w:rsidRPr="00F9043B" w14:paraId="1E4FD16B" w14:textId="77777777">
        <w:trPr>
          <w:jc w:val="center"/>
        </w:trPr>
        <w:tc>
          <w:tcPr>
            <w:tcW w:w="26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B20B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2FA6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06C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132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AC7F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83721</w:t>
            </w:r>
          </w:p>
        </w:tc>
        <w:tc>
          <w:tcPr>
            <w:tcW w:w="145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5C18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806968</w:t>
            </w:r>
          </w:p>
        </w:tc>
        <w:tc>
          <w:tcPr>
            <w:tcW w:w="113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ECC8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971E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2F8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ED2666" w:rsidRPr="00F9043B" w14:paraId="5B6B018F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1B00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A617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B091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3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D44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89157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A91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11178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AAB4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870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EE9C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ED2666" w:rsidRPr="00F9043B" w14:paraId="2FDAA122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A05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012B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A9E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9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C79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75949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7AD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28639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E708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FF6D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2DA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7</w:t>
            </w:r>
          </w:p>
        </w:tc>
      </w:tr>
      <w:tr w:rsidR="00ED2666" w:rsidRPr="00F9043B" w14:paraId="65A18ED9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6F0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4BCB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9339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3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C0F2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8219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E1DF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56446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05BA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8139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47B7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</w:tr>
      <w:tr w:rsidR="00ED2666" w:rsidRPr="00F9043B" w14:paraId="6B56F4D4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1F62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DB99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E9B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7BE0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77778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8EC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51344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FFEC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EDE6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1C4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9</w:t>
            </w:r>
          </w:p>
        </w:tc>
      </w:tr>
      <w:tr w:rsidR="00ED2666" w:rsidRPr="00F9043B" w14:paraId="5905EAD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B559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F3CF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025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7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E757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47761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1B3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48745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AD82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3976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239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7</w:t>
            </w:r>
          </w:p>
        </w:tc>
      </w:tr>
      <w:tr w:rsidR="00ED2666" w:rsidRPr="00F9043B" w14:paraId="5B92AED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E05A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CAF1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4E44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8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5A3F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38235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F714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01750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708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B2DC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7089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8</w:t>
            </w:r>
          </w:p>
        </w:tc>
      </w:tr>
      <w:tr w:rsidR="00ED2666" w:rsidRPr="00F9043B" w14:paraId="07BB399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ABB0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619F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0BF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5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CEAC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55385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7A00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47324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3CF5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5B86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676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ED2666" w:rsidRPr="00F9043B" w14:paraId="40EC52D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D8D5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AFA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474F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7D78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66667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4784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33987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685E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C719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.9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DC8C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ED2666" w:rsidRPr="00F9043B" w14:paraId="4B8ED0CA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905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lacebo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6D2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6F09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7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FF9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80702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0DD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020398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8A2C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96D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E751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7</w:t>
            </w:r>
          </w:p>
        </w:tc>
      </w:tr>
      <w:tr w:rsidR="00ED2666" w:rsidRPr="00F9043B" w14:paraId="787A2CC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CC2B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64DC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C13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4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DA46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28571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A072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83935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FC8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17CE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20DD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9</w:t>
            </w:r>
          </w:p>
        </w:tc>
      </w:tr>
      <w:tr w:rsidR="00ED2666" w:rsidRPr="00F9043B" w14:paraId="63EF7E0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58EB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FC41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6B2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8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52B2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94872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5B2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76291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C00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ADD1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30D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ED2666" w:rsidRPr="00F9043B" w14:paraId="33040726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BF8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DB61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EBF8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B87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9722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1953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04501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5B0A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7ACF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0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2A07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8</w:t>
            </w:r>
          </w:p>
        </w:tc>
      </w:tr>
      <w:tr w:rsidR="00ED2666" w:rsidRPr="00F9043B" w14:paraId="26221B7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FC9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0369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C337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6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F8E5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45455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449D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76339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28E3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668D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FBA1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</w:tr>
      <w:tr w:rsidR="00ED2666" w:rsidRPr="00F9043B" w14:paraId="24CF4F2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25F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E24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6639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6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7538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78571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B1F7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33327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289B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9428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9752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</w:tr>
      <w:tr w:rsidR="00ED2666" w:rsidRPr="00F9043B" w14:paraId="34B15AC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C4EA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335F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9120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683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80000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BDF5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449490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50DB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CD76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0C98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</w:tr>
      <w:tr w:rsidR="00ED2666" w:rsidRPr="00F9043B" w14:paraId="3E05205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53AE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0530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E217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6979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86486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3438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91720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04D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1209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6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C5BA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</w:tr>
      <w:tr w:rsidR="00ED2666" w:rsidRPr="00F9043B" w14:paraId="35D64B67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74B9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44A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5BD5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1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AA6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64516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F8F5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853796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B70A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D667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957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</w:tr>
      <w:tr w:rsidR="00ED2666" w:rsidRPr="00F9043B" w14:paraId="063AD2D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77F5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0D0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A09C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60CA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53333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F67B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09652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A884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1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A2F5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6A45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</w:tr>
      <w:tr w:rsidR="00ED2666" w:rsidRPr="00F9043B" w14:paraId="642786D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6DE3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High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7BD9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1535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7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7631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96296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1101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26140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3F0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61FB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AF14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</w:tr>
      <w:tr w:rsidR="00ED2666" w:rsidRPr="00F9043B" w14:paraId="7606102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DA41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D4EC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CREENING 1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70F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2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E04C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76829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917D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564231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492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758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C6D9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ED2666" w:rsidRPr="00F9043B" w14:paraId="45163D2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591A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F75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091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B50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66250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4B8C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166053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2345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FADD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D446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6</w:t>
            </w:r>
          </w:p>
        </w:tc>
      </w:tr>
      <w:tr w:rsidR="00ED2666" w:rsidRPr="00F9043B" w14:paraId="5573A255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5905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EF46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FAD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72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48F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62500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A5E4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79555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EC4A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D06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9A67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</w:tr>
      <w:tr w:rsidR="00ED2666" w:rsidRPr="00F9043B" w14:paraId="548952BE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769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A06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D76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2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D5C8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40323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F6F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595454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63F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57C0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0F9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</w:tr>
      <w:tr w:rsidR="00ED2666" w:rsidRPr="00F9043B" w14:paraId="658C333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822D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E119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8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676A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2842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13333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17A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931227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E21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E762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8C86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.1</w:t>
            </w:r>
          </w:p>
        </w:tc>
      </w:tr>
      <w:tr w:rsidR="00ED2666" w:rsidRPr="00F9043B" w14:paraId="33C5431C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68A9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0B8F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12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FFA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1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53D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86275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90AC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181922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972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9BBD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1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E69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</w:tr>
      <w:tr w:rsidR="00ED2666" w:rsidRPr="00F9043B" w14:paraId="3B2B27F8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C66D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1D52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1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99A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2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27CF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14286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240F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98427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3327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437A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6F61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</w:tr>
      <w:tr w:rsidR="00ED2666" w:rsidRPr="00F9043B" w14:paraId="0264CF50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932A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A120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0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2881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93E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860000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7A57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66004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46D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445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.8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D45A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2</w:t>
            </w:r>
          </w:p>
        </w:tc>
      </w:tr>
      <w:tr w:rsidR="00ED2666" w:rsidRPr="00F9043B" w14:paraId="5B99DD8D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EEC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2236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4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38E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6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D3E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38462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1300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515185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CA64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05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2F57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2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0892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</w:t>
            </w:r>
          </w:p>
        </w:tc>
      </w:tr>
      <w:tr w:rsidR="00ED2666" w:rsidRPr="00F9043B" w14:paraId="1165D304" w14:textId="77777777">
        <w:trPr>
          <w:jc w:val="center"/>
        </w:trPr>
        <w:tc>
          <w:tcPr>
            <w:tcW w:w="26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624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Xanomeline Low Dose</w:t>
            </w:r>
          </w:p>
        </w:tc>
        <w:tc>
          <w:tcPr>
            <w:tcW w:w="190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575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WEEK 26</w:t>
            </w:r>
          </w:p>
        </w:tc>
        <w:tc>
          <w:tcPr>
            <w:tcW w:w="65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F7F6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32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651A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16000</w:t>
            </w:r>
          </w:p>
        </w:tc>
        <w:tc>
          <w:tcPr>
            <w:tcW w:w="145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6597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392349</w:t>
            </w:r>
          </w:p>
        </w:tc>
        <w:tc>
          <w:tcPr>
            <w:tcW w:w="113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30B1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90</w:t>
            </w:r>
          </w:p>
        </w:tc>
        <w:tc>
          <w:tcPr>
            <w:tcW w:w="76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E2C0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.5</w:t>
            </w:r>
          </w:p>
        </w:tc>
        <w:tc>
          <w:tcPr>
            <w:tcW w:w="82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CEAB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4</w:t>
            </w:r>
          </w:p>
        </w:tc>
      </w:tr>
    </w:tbl>
    <w:p w14:paraId="0A5CF415" w14:textId="77777777" w:rsidR="00ED2666" w:rsidRPr="00F9043B" w:rsidRDefault="00ED037D">
      <w:pPr>
        <w:pStyle w:val="Compact"/>
        <w:numPr>
          <w:ilvl w:val="0"/>
          <w:numId w:val="18"/>
        </w:numPr>
        <w:rPr>
          <w:rFonts w:ascii="Arial" w:hAnsi="Arial" w:cs="Arial"/>
        </w:rPr>
      </w:pPr>
      <w:r w:rsidRPr="00F9043B">
        <w:rPr>
          <w:rFonts w:ascii="Arial" w:hAnsi="Arial" w:cs="Arial"/>
        </w:rPr>
        <w:t>Statistical modeling</w:t>
      </w:r>
    </w:p>
    <w:p w14:paraId="2B0C82E0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4.1 LM model</w:t>
      </w:r>
    </w:p>
    <w:p w14:paraId="1A059C86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mmentTok"/>
          <w:rFonts w:ascii="Arial" w:hAnsi="Arial" w:cs="Arial"/>
        </w:rPr>
        <w:t># LM model ----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_model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m</w:t>
      </w:r>
      <w:r w:rsidRPr="00F9043B">
        <w:rPr>
          <w:rStyle w:val="NormalTok"/>
          <w:rFonts w:cs="Arial"/>
        </w:rPr>
        <w:t xml:space="preserve">(LBORRES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ARM </w:t>
      </w:r>
      <w:r w:rsidRPr="00F9043B">
        <w:rPr>
          <w:rStyle w:val="SpecialCharTok"/>
          <w:rFonts w:ascii="Arial" w:hAnsi="Arial" w:cs="Arial"/>
        </w:rPr>
        <w:t>*</w:t>
      </w:r>
      <w:r w:rsidRPr="00F9043B">
        <w:rPr>
          <w:rStyle w:val="NormalTok"/>
          <w:rFonts w:cs="Arial"/>
        </w:rPr>
        <w:t xml:space="preserve"> VISIT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AGE,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</w:t>
      </w:r>
      <w:r w:rsidRPr="00F9043B">
        <w:rPr>
          <w:rStyle w:val="AttributeTok"/>
          <w:rFonts w:ascii="Arial" w:hAnsi="Arial" w:cs="Arial"/>
        </w:rPr>
        <w:t>data =</w:t>
      </w:r>
      <w:r w:rsidRPr="00F9043B">
        <w:rPr>
          <w:rStyle w:val="NormalTok"/>
          <w:rFonts w:cs="Arial"/>
        </w:rPr>
        <w:t xml:space="preserve"> data_clean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_model_results 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broom.mixed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tidy</w:t>
      </w:r>
      <w:r w:rsidRPr="00F9043B">
        <w:rPr>
          <w:rStyle w:val="NormalTok"/>
          <w:rFonts w:cs="Arial"/>
        </w:rPr>
        <w:t xml:space="preserve">(lm_model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across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where</w:t>
      </w:r>
      <w:r w:rsidRPr="00F9043B">
        <w:rPr>
          <w:rStyle w:val="NormalTok"/>
          <w:rFonts w:cs="Arial"/>
        </w:rPr>
        <w:t xml:space="preserve">(is.numeric),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round</w:t>
      </w:r>
      <w:r w:rsidRPr="00F9043B">
        <w:rPr>
          <w:rStyle w:val="NormalTok"/>
          <w:rFonts w:cs="Arial"/>
        </w:rPr>
        <w:t xml:space="preserve">(.x, </w:t>
      </w:r>
      <w:r w:rsidRPr="00F9043B">
        <w:rPr>
          <w:rStyle w:val="DecValTok"/>
          <w:rFonts w:ascii="Arial" w:hAnsi="Arial" w:cs="Arial"/>
        </w:rPr>
        <w:t>3</w:t>
      </w:r>
      <w:r w:rsidRPr="00F9043B">
        <w:rPr>
          <w:rStyle w:val="NormalTok"/>
          <w:rFonts w:cs="Arial"/>
        </w:rPr>
        <w:t>))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_numeric_col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ames</w:t>
      </w:r>
      <w:r w:rsidRPr="00F9043B">
        <w:rPr>
          <w:rStyle w:val="NormalTok"/>
          <w:rFonts w:cs="Arial"/>
        </w:rPr>
        <w:t>(lm_model_results)[</w:t>
      </w:r>
      <w:r w:rsidRPr="00F9043B">
        <w:rPr>
          <w:rStyle w:val="FunctionTok"/>
          <w:rFonts w:cs="Arial"/>
        </w:rPr>
        <w:t>sapply</w:t>
      </w:r>
      <w:r w:rsidRPr="00F9043B">
        <w:rPr>
          <w:rStyle w:val="NormalTok"/>
          <w:rFonts w:cs="Arial"/>
        </w:rPr>
        <w:t>(lm_model_results, is.numeric)]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_model_table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lm_model_results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lextable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colformat_num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j =</w:t>
      </w:r>
      <w:r w:rsidRPr="00F9043B">
        <w:rPr>
          <w:rStyle w:val="NormalTok"/>
          <w:rFonts w:cs="Arial"/>
        </w:rPr>
        <w:t xml:space="preserve"> lm_numeric_cols, </w:t>
      </w:r>
      <w:r w:rsidRPr="00F9043B">
        <w:rPr>
          <w:rStyle w:val="AttributeTok"/>
          <w:rFonts w:ascii="Arial" w:hAnsi="Arial" w:cs="Arial"/>
        </w:rPr>
        <w:t>digit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3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CommentTok"/>
          <w:rFonts w:ascii="Arial" w:hAnsi="Arial" w:cs="Arial"/>
        </w:rPr>
        <w:t># Ensure 3-digit precision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theme_booktabs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CommentTok"/>
          <w:rFonts w:ascii="Arial" w:hAnsi="Arial" w:cs="Arial"/>
        </w:rPr>
        <w:t># Optional: Clean table style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autofit</w:t>
      </w:r>
      <w:r w:rsidRPr="00F9043B">
        <w:rPr>
          <w:rStyle w:val="NormalTok"/>
          <w:rFonts w:cs="Arial"/>
        </w:rPr>
        <w:t xml:space="preserve">()  </w:t>
      </w:r>
      <w:r w:rsidRPr="00F9043B">
        <w:rPr>
          <w:rStyle w:val="CommentTok"/>
          <w:rFonts w:ascii="Arial" w:hAnsi="Arial" w:cs="Arial"/>
        </w:rPr>
        <w:t># Adjust column widths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l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15"/>
        <w:gridCol w:w="1242"/>
        <w:gridCol w:w="1230"/>
        <w:gridCol w:w="1144"/>
        <w:gridCol w:w="1120"/>
      </w:tblGrid>
      <w:tr w:rsidR="00ED2666" w:rsidRPr="00F9043B" w14:paraId="30C8DFB4" w14:textId="77777777">
        <w:trPr>
          <w:tblHeader/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28FA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DE4B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D162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7BAC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5FBC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ED2666" w:rsidRPr="00F9043B" w14:paraId="6617D810" w14:textId="77777777">
        <w:trPr>
          <w:jc w:val="center"/>
        </w:trPr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D12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EFE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12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12FA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D34F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65.619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BCC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D2666" w:rsidRPr="00F9043B" w14:paraId="58BEA17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8B96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C705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F8D7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7E8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90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C88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67</w:t>
            </w:r>
          </w:p>
        </w:tc>
      </w:tr>
      <w:tr w:rsidR="00ED2666" w:rsidRPr="00F9043B" w14:paraId="151CDA1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EB1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505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D1C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7882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0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397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919</w:t>
            </w:r>
          </w:p>
        </w:tc>
      </w:tr>
      <w:tr w:rsidR="00ED2666" w:rsidRPr="00F9043B" w14:paraId="5EEBA14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72C8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3E2C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9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AF5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2459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2.20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3735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27</w:t>
            </w:r>
          </w:p>
        </w:tc>
      </w:tr>
      <w:tr w:rsidR="00ED2666" w:rsidRPr="00F9043B" w14:paraId="20C9EAD5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D2C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0AF5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E23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04E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2.48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8AA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13</w:t>
            </w:r>
          </w:p>
        </w:tc>
      </w:tr>
      <w:tr w:rsidR="00ED2666" w:rsidRPr="00F9043B" w14:paraId="4BF511BE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AFD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0A95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7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E421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E02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73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6EB1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83</w:t>
            </w:r>
          </w:p>
        </w:tc>
      </w:tr>
      <w:tr w:rsidR="00ED2666" w:rsidRPr="00F9043B" w14:paraId="54E223C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677B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C10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D044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B3CD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21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8E9E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832</w:t>
            </w:r>
          </w:p>
        </w:tc>
      </w:tr>
      <w:tr w:rsidR="00ED2666" w:rsidRPr="00F9043B" w14:paraId="6E85450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4441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41CC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4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385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B52F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87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AED7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83</w:t>
            </w:r>
          </w:p>
        </w:tc>
      </w:tr>
      <w:tr w:rsidR="00ED2666" w:rsidRPr="00F9043B" w14:paraId="6F2A474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6EB8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5570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A27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0BF0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.12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EC1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59</w:t>
            </w:r>
          </w:p>
        </w:tc>
      </w:tr>
      <w:tr w:rsidR="00ED2666" w:rsidRPr="00F9043B" w14:paraId="68D79174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D8B0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B0E0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3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5891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8344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64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B7A1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18</w:t>
            </w:r>
          </w:p>
        </w:tc>
      </w:tr>
      <w:tr w:rsidR="00ED2666" w:rsidRPr="00F9043B" w14:paraId="659C80DE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40B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65AB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2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3201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38EC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43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B33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663</w:t>
            </w:r>
          </w:p>
        </w:tc>
      </w:tr>
      <w:tr w:rsidR="00ED2666" w:rsidRPr="00F9043B" w14:paraId="1D71652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C09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D83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47A4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3884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09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0C6A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914</w:t>
            </w:r>
          </w:p>
        </w:tc>
      </w:tr>
      <w:tr w:rsidR="00ED2666" w:rsidRPr="00F9043B" w14:paraId="1FFC0672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298C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F88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7C0F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1AC4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8.56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BDC3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D2666" w:rsidRPr="00F9043B" w14:paraId="4746D2F9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FFC9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D0A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299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FD7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67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8AE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00</w:t>
            </w:r>
          </w:p>
        </w:tc>
      </w:tr>
      <w:tr w:rsidR="00ED2666" w:rsidRPr="00F9043B" w14:paraId="00EE4ED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704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7204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DA27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E0D2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21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DF1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828</w:t>
            </w:r>
          </w:p>
        </w:tc>
      </w:tr>
      <w:tr w:rsidR="00ED2666" w:rsidRPr="00F9043B" w14:paraId="41E5A511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3C9A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BD7F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1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40C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9A7F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21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CDBB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827</w:t>
            </w:r>
          </w:p>
        </w:tc>
      </w:tr>
      <w:tr w:rsidR="00ED2666" w:rsidRPr="00F9043B" w14:paraId="63FE19C8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A4FC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232A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EB3A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DAB0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0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65A2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917</w:t>
            </w:r>
          </w:p>
        </w:tc>
      </w:tr>
      <w:tr w:rsidR="00ED2666" w:rsidRPr="00F9043B" w14:paraId="4082632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FF8A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073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7CB8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8B78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2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0DE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904</w:t>
            </w:r>
          </w:p>
        </w:tc>
      </w:tr>
      <w:tr w:rsidR="00ED2666" w:rsidRPr="00F9043B" w14:paraId="369EC35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2B70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40B3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5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130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8AE8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86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D695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90</w:t>
            </w:r>
          </w:p>
        </w:tc>
      </w:tr>
      <w:tr w:rsidR="00ED2666" w:rsidRPr="00F9043B" w14:paraId="074240C1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9865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2F93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E9AE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67B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58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F468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59</w:t>
            </w:r>
          </w:p>
        </w:tc>
      </w:tr>
      <w:tr w:rsidR="00ED2666" w:rsidRPr="00F9043B" w14:paraId="026077B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AE21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F514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5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D3B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CE83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7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65D2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446</w:t>
            </w:r>
          </w:p>
        </w:tc>
      </w:tr>
      <w:tr w:rsidR="00ED2666" w:rsidRPr="00F9043B" w14:paraId="6AD00F2B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6A1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BE08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1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7D2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82BA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5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F10B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881</w:t>
            </w:r>
          </w:p>
        </w:tc>
      </w:tr>
      <w:tr w:rsidR="00ED2666" w:rsidRPr="00F9043B" w14:paraId="521D3A52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DFA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AED6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5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232D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4C1A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80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657A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424</w:t>
            </w:r>
          </w:p>
        </w:tc>
      </w:tr>
      <w:tr w:rsidR="00ED2666" w:rsidRPr="00F9043B" w14:paraId="7B9F855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2C6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A31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A4B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86F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29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5237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97</w:t>
            </w:r>
          </w:p>
        </w:tc>
      </w:tr>
      <w:tr w:rsidR="00ED2666" w:rsidRPr="00F9043B" w14:paraId="74608A9D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B627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CBBC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1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BBD1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7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3183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68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4DA8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93</w:t>
            </w:r>
          </w:p>
        </w:tc>
      </w:tr>
      <w:tr w:rsidR="00ED2666" w:rsidRPr="00F9043B" w14:paraId="39538256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A8D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FBA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3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250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7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874B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40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2FE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683</w:t>
            </w:r>
          </w:p>
        </w:tc>
      </w:tr>
      <w:tr w:rsidR="00ED2666" w:rsidRPr="00F9043B" w14:paraId="61D5CC6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BEE8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010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9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3E5D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4BFF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23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71A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19</w:t>
            </w:r>
          </w:p>
        </w:tc>
      </w:tr>
      <w:tr w:rsidR="00ED2666" w:rsidRPr="00F9043B" w14:paraId="61F3E973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EDF0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2E4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F58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77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AAE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5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6897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82</w:t>
            </w:r>
          </w:p>
        </w:tc>
      </w:tr>
      <w:tr w:rsidR="00ED2666" w:rsidRPr="00F9043B" w14:paraId="54CCA32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FD78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C9F2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62B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3EF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79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5F81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425</w:t>
            </w:r>
          </w:p>
        </w:tc>
      </w:tr>
      <w:tr w:rsidR="00ED2666" w:rsidRPr="00F9043B" w14:paraId="4F21C2A7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C5D4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ARMXanomeline High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3FAB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3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EFC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79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E935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43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7040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662</w:t>
            </w:r>
          </w:p>
        </w:tc>
      </w:tr>
      <w:tr w:rsidR="00ED2666" w:rsidRPr="00F9043B" w14:paraId="563008DA" w14:textId="77777777">
        <w:trPr>
          <w:jc w:val="center"/>
        </w:trPr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594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000F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6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1F8B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E8CE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86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00AE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88</w:t>
            </w:r>
          </w:p>
        </w:tc>
      </w:tr>
    </w:tbl>
    <w:p w14:paraId="0BD07C79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4.2 LMM model</w:t>
      </w:r>
    </w:p>
    <w:p w14:paraId="5843E94D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mmentTok"/>
          <w:rFonts w:ascii="Arial" w:hAnsi="Arial" w:cs="Arial"/>
        </w:rPr>
        <w:t># LMM model ----</w:t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fixed effects: ARM, VISIT, AGE</w:t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random effect: USUBJID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m_model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mer</w:t>
      </w:r>
      <w:r w:rsidRPr="00F9043B">
        <w:rPr>
          <w:rStyle w:val="NormalTok"/>
          <w:rFonts w:cs="Arial"/>
        </w:rPr>
        <w:t xml:space="preserve">(LBORRES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ARM </w:t>
      </w:r>
      <w:r w:rsidRPr="00F9043B">
        <w:rPr>
          <w:rStyle w:val="SpecialCharTok"/>
          <w:rFonts w:ascii="Arial" w:hAnsi="Arial" w:cs="Arial"/>
        </w:rPr>
        <w:t>*</w:t>
      </w:r>
      <w:r w:rsidRPr="00F9043B">
        <w:rPr>
          <w:rStyle w:val="NormalTok"/>
          <w:rFonts w:cs="Arial"/>
        </w:rPr>
        <w:t xml:space="preserve"> VISIT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AGE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pecialCharTok"/>
          <w:rFonts w:ascii="Arial" w:hAnsi="Arial" w:cs="Arial"/>
        </w:rPr>
        <w:t>|</w:t>
      </w:r>
      <w:r w:rsidRPr="00F9043B">
        <w:rPr>
          <w:rStyle w:val="NormalTok"/>
          <w:rFonts w:cs="Arial"/>
        </w:rPr>
        <w:t xml:space="preserve"> USUBJID),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</w:t>
      </w:r>
      <w:r w:rsidRPr="00F9043B">
        <w:rPr>
          <w:rStyle w:val="AttributeTok"/>
          <w:rFonts w:ascii="Arial" w:hAnsi="Arial" w:cs="Arial"/>
        </w:rPr>
        <w:t>data =</w:t>
      </w:r>
      <w:r w:rsidRPr="00F9043B">
        <w:rPr>
          <w:rStyle w:val="NormalTok"/>
          <w:rFonts w:cs="Arial"/>
        </w:rPr>
        <w:t xml:space="preserve"> data_clean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m_model_results 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broom.mixed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tidy</w:t>
      </w:r>
      <w:r w:rsidRPr="00F9043B">
        <w:rPr>
          <w:rStyle w:val="NormalTok"/>
          <w:rFonts w:cs="Arial"/>
        </w:rPr>
        <w:t xml:space="preserve">(lmm_model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across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where</w:t>
      </w:r>
      <w:r w:rsidRPr="00F9043B">
        <w:rPr>
          <w:rStyle w:val="NormalTok"/>
          <w:rFonts w:cs="Arial"/>
        </w:rPr>
        <w:t xml:space="preserve">(is.numeric),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round</w:t>
      </w:r>
      <w:r w:rsidRPr="00F9043B">
        <w:rPr>
          <w:rStyle w:val="NormalTok"/>
          <w:rFonts w:cs="Arial"/>
        </w:rPr>
        <w:t xml:space="preserve">(.x, </w:t>
      </w:r>
      <w:r w:rsidRPr="00F9043B">
        <w:rPr>
          <w:rStyle w:val="DecValTok"/>
          <w:rFonts w:ascii="Arial" w:hAnsi="Arial" w:cs="Arial"/>
        </w:rPr>
        <w:t>3</w:t>
      </w:r>
      <w:r w:rsidRPr="00F9043B">
        <w:rPr>
          <w:rStyle w:val="NormalTok"/>
          <w:rFonts w:cs="Arial"/>
        </w:rPr>
        <w:t>))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m_numeric_col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ames</w:t>
      </w:r>
      <w:r w:rsidRPr="00F9043B">
        <w:rPr>
          <w:rStyle w:val="NormalTok"/>
          <w:rFonts w:cs="Arial"/>
        </w:rPr>
        <w:t>(lmm_model_results)[</w:t>
      </w:r>
      <w:r w:rsidRPr="00F9043B">
        <w:rPr>
          <w:rStyle w:val="FunctionTok"/>
          <w:rFonts w:cs="Arial"/>
        </w:rPr>
        <w:t>sapply</w:t>
      </w:r>
      <w:r w:rsidRPr="00F9043B">
        <w:rPr>
          <w:rStyle w:val="NormalTok"/>
          <w:rFonts w:cs="Arial"/>
        </w:rPr>
        <w:t>(lmm_model_results, is.numeric)]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lmm_model_table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lmm_model_results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lextable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colformat_num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j =</w:t>
      </w:r>
      <w:r w:rsidRPr="00F9043B">
        <w:rPr>
          <w:rStyle w:val="NormalTok"/>
          <w:rFonts w:cs="Arial"/>
        </w:rPr>
        <w:t xml:space="preserve"> lmm_numeric_cols, </w:t>
      </w:r>
      <w:r w:rsidRPr="00F9043B">
        <w:rPr>
          <w:rStyle w:val="AttributeTok"/>
          <w:rFonts w:ascii="Arial" w:hAnsi="Arial" w:cs="Arial"/>
        </w:rPr>
        <w:t>digit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3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CommentTok"/>
          <w:rFonts w:ascii="Arial" w:hAnsi="Arial" w:cs="Arial"/>
        </w:rPr>
        <w:t># Ensure 3-digit precision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theme_booktabs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CommentTok"/>
          <w:rFonts w:ascii="Arial" w:hAnsi="Arial" w:cs="Arial"/>
        </w:rPr>
        <w:t># Optional: Clean table style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autofit</w:t>
      </w:r>
      <w:r w:rsidRPr="00F9043B">
        <w:rPr>
          <w:rStyle w:val="NormalTok"/>
          <w:rFonts w:cs="Arial"/>
        </w:rPr>
        <w:t xml:space="preserve">()  </w:t>
      </w:r>
      <w:r w:rsidRPr="00F9043B">
        <w:rPr>
          <w:rStyle w:val="CommentTok"/>
          <w:rFonts w:ascii="Arial" w:hAnsi="Arial" w:cs="Arial"/>
        </w:rPr>
        <w:t># Adjust column widths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lmm_model_table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279"/>
        <w:gridCol w:w="1352"/>
        <w:gridCol w:w="4715"/>
        <w:gridCol w:w="1242"/>
        <w:gridCol w:w="1230"/>
        <w:gridCol w:w="1144"/>
        <w:gridCol w:w="1389"/>
        <w:gridCol w:w="1120"/>
      </w:tblGrid>
      <w:tr w:rsidR="00ED2666" w:rsidRPr="00F9043B" w14:paraId="444C0DAA" w14:textId="77777777">
        <w:trPr>
          <w:tblHeader/>
          <w:jc w:val="center"/>
        </w:trPr>
        <w:tc>
          <w:tcPr>
            <w:tcW w:w="127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036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effect</w:t>
            </w:r>
          </w:p>
        </w:tc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1EE8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group</w:t>
            </w:r>
          </w:p>
        </w:tc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9400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591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49DF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td.error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0C4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0D97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741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ED2666" w:rsidRPr="00F9043B" w14:paraId="51A977ED" w14:textId="77777777">
        <w:trPr>
          <w:jc w:val="center"/>
        </w:trPr>
        <w:tc>
          <w:tcPr>
            <w:tcW w:w="127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09E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99FE9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881F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42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DBB4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4.557</w:t>
            </w:r>
          </w:p>
        </w:tc>
        <w:tc>
          <w:tcPr>
            <w:tcW w:w="12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6DD5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36</w:t>
            </w:r>
          </w:p>
        </w:tc>
        <w:tc>
          <w:tcPr>
            <w:tcW w:w="11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5920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33.584</w:t>
            </w:r>
          </w:p>
        </w:tc>
        <w:tc>
          <w:tcPr>
            <w:tcW w:w="138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F8DA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59.883</w:t>
            </w:r>
          </w:p>
        </w:tc>
        <w:tc>
          <w:tcPr>
            <w:tcW w:w="112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91BB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D2666" w:rsidRPr="00F9043B" w14:paraId="6D584F82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A924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A2C5F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5011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8B61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F44B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AD8B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88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9014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52.73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3EDD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74</w:t>
            </w:r>
          </w:p>
        </w:tc>
      </w:tr>
      <w:tr w:rsidR="00ED2666" w:rsidRPr="00F9043B" w14:paraId="47C2DEFE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F187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AC9AD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C51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0FBF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03A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A243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4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60E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558.63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1C72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886</w:t>
            </w:r>
          </w:p>
        </w:tc>
      </w:tr>
      <w:tr w:rsidR="00ED2666" w:rsidRPr="00F9043B" w14:paraId="71F367E1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815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4AAF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A187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F8A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9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13E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2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A759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3.44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D08E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02.64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505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ED2666" w:rsidRPr="00F9043B" w14:paraId="43554459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5251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DA578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E7E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485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0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2F1E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6B25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3.65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666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04.75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837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D2666" w:rsidRPr="00F9043B" w14:paraId="09E2DC89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BD53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E5785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0754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067E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9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F08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29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3C7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3.37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5F1A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1.22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4606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</w:tr>
      <w:tr w:rsidR="00ED2666" w:rsidRPr="00F9043B" w14:paraId="5CACC315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31F1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C1BA8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CA4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511B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3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FEE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1118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29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3C9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2.81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35F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97</w:t>
            </w:r>
          </w:p>
        </w:tc>
      </w:tr>
      <w:tr w:rsidR="00ED2666" w:rsidRPr="00F9043B" w14:paraId="713CB17C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D69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A4B02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C5CE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3CC5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6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35D6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327E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2.11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EFA4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4.29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4271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4</w:t>
            </w:r>
          </w:p>
        </w:tc>
      </w:tr>
      <w:tr w:rsidR="00ED2666" w:rsidRPr="00F9043B" w14:paraId="10D827C6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E63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9DC11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C5D5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541B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81B3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181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.02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A891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4.42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F85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05</w:t>
            </w:r>
          </w:p>
        </w:tc>
      </w:tr>
      <w:tr w:rsidR="00ED2666" w:rsidRPr="00F9043B" w14:paraId="4E3F604E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A36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C9E42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0280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BD35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4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822D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DC20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59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9BFF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4.67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73C4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11</w:t>
            </w:r>
          </w:p>
        </w:tc>
      </w:tr>
      <w:tr w:rsidR="00ED2666" w:rsidRPr="00F9043B" w14:paraId="3C6CC133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E705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C769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A0E3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1272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2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8F49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250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70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8934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5.04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5D51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481</w:t>
            </w:r>
          </w:p>
        </w:tc>
      </w:tr>
      <w:tr w:rsidR="00ED2666" w:rsidRPr="00F9043B" w14:paraId="45A2A49F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A67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AA3AE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6277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6127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7B0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3812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12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FAB4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5.07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AE6B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899</w:t>
            </w:r>
          </w:p>
        </w:tc>
      </w:tr>
      <w:tr w:rsidR="00ED2666" w:rsidRPr="00F9043B" w14:paraId="50B2CAC3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37F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B34E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364E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2697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08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4CD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411C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4.33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B7C1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251.036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C5B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ED2666" w:rsidRPr="00F9043B" w14:paraId="3ED70CD6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9724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20D05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A632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A2C4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4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07AB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1059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02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F56E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06.80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5C3D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04</w:t>
            </w:r>
          </w:p>
        </w:tc>
      </w:tr>
      <w:tr w:rsidR="00ED2666" w:rsidRPr="00F9043B" w14:paraId="36C9094D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43FA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A3E83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CE97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4D40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1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6856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7B19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37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5593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03.320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C0E3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708</w:t>
            </w:r>
          </w:p>
        </w:tc>
      </w:tr>
      <w:tr w:rsidR="00ED2666" w:rsidRPr="00F9043B" w14:paraId="2E850E61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9BD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BB9C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B191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ED49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2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E45A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3C6E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54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69A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5.72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C0E8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85</w:t>
            </w:r>
          </w:p>
        </w:tc>
      </w:tr>
      <w:tr w:rsidR="00ED2666" w:rsidRPr="00F9043B" w14:paraId="073DABE6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57C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27F79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101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3E32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1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447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8CDD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31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DA2E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13.98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00E3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754</w:t>
            </w:r>
          </w:p>
        </w:tc>
      </w:tr>
      <w:tr w:rsidR="00ED2666" w:rsidRPr="00F9043B" w14:paraId="576A63DA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433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5259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EF11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46B4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568A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C95E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0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074F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1.21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4400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917</w:t>
            </w:r>
          </w:p>
        </w:tc>
      </w:tr>
      <w:tr w:rsidR="00ED2666" w:rsidRPr="00F9043B" w14:paraId="7E51AB16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58B5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E9C8F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F6A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A992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2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1D05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1CD4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51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C0CE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1.67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8E9E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606</w:t>
            </w:r>
          </w:p>
        </w:tc>
      </w:tr>
      <w:tr w:rsidR="00ED2666" w:rsidRPr="00F9043B" w14:paraId="6AB48F33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D745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4DF21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0F7A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063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2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CE3B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9A43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65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EF5E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5.44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8F4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511</w:t>
            </w:r>
          </w:p>
        </w:tc>
      </w:tr>
      <w:tr w:rsidR="00ED2666" w:rsidRPr="00F9043B" w14:paraId="7A7BC5E3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693C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F5976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7D17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8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CAF8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12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5D4C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1E73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28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C11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3.56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B5BC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778</w:t>
            </w:r>
          </w:p>
        </w:tc>
      </w:tr>
      <w:tr w:rsidR="00ED2666" w:rsidRPr="00F9043B" w14:paraId="09BFBE23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3A04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9C080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EB8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869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65CA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DC67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41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4966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7.01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BDED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679</w:t>
            </w:r>
          </w:p>
        </w:tc>
      </w:tr>
      <w:tr w:rsidR="00ED2666" w:rsidRPr="00F9043B" w14:paraId="1E861902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FFC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9946A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F5F4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12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8010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39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C9DF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5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1BE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87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E4A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5.462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ED2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384</w:t>
            </w:r>
          </w:p>
        </w:tc>
      </w:tr>
      <w:tr w:rsidR="00ED2666" w:rsidRPr="00F9043B" w14:paraId="398296C1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A36C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403A1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BE5B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A07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84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7AE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8A87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74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2E8C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8.36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9836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81</w:t>
            </w:r>
          </w:p>
        </w:tc>
      </w:tr>
      <w:tr w:rsidR="00ED2666" w:rsidRPr="00F9043B" w14:paraId="7F0AF90A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E348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193F5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5D5F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1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EA59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91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3A70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47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BF6E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93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1F2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7.191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5466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3</w:t>
            </w:r>
          </w:p>
        </w:tc>
      </w:tr>
      <w:tr w:rsidR="00ED2666" w:rsidRPr="00F9043B" w14:paraId="009CB335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0FF1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755B2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F71E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21F9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56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8CF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0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9954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11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A66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8.087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8B74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65</w:t>
            </w:r>
          </w:p>
        </w:tc>
      </w:tr>
      <w:tr w:rsidR="00ED2666" w:rsidRPr="00F9043B" w14:paraId="444A2A02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3AE81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51D2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1CB2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0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B81D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7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1EE4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1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FD2E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52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B5E2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6.815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133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28</w:t>
            </w:r>
          </w:p>
        </w:tc>
      </w:tr>
      <w:tr w:rsidR="00ED2666" w:rsidRPr="00F9043B" w14:paraId="699B7616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6B8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D4F2D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33F8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D64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47E9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A6AE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43B9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7.81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0077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948</w:t>
            </w:r>
          </w:p>
        </w:tc>
      </w:tr>
      <w:tr w:rsidR="00ED2666" w:rsidRPr="00F9043B" w14:paraId="2A652845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E0EA0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3C16E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605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4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D3F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6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47BB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18FB9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.24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38E4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6.153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67DC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12</w:t>
            </w:r>
          </w:p>
        </w:tc>
      </w:tr>
      <w:tr w:rsidR="00ED2666" w:rsidRPr="00F9043B" w14:paraId="00D46865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6B02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01D16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89DD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High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B706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70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42DE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3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2EFE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33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9849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7.214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FBC37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82</w:t>
            </w:r>
          </w:p>
        </w:tc>
      </w:tr>
      <w:tr w:rsidR="00ED2666" w:rsidRPr="00F9043B" w14:paraId="33C56335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59912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fixed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3217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4669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ARMXanomeline Low Dose:VISITWEEK 26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148B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0.077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3AD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054</w:t>
            </w: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F707A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-1.42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ACEA3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1,525.998</w:t>
            </w: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626A6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55</w:t>
            </w:r>
          </w:p>
        </w:tc>
      </w:tr>
      <w:tr w:rsidR="00ED2666" w:rsidRPr="00F9043B" w14:paraId="6276005D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BA4DF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ran_pars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0D6D4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USUBJID</w:t>
            </w: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585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096FE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215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D5262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E57B6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7C05B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115E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  <w:tr w:rsidR="00ED2666" w:rsidRPr="00F9043B" w14:paraId="6C1CDA4F" w14:textId="77777777">
        <w:trPr>
          <w:jc w:val="center"/>
        </w:trPr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E47C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ran_pars</w:t>
            </w:r>
          </w:p>
        </w:tc>
        <w:tc>
          <w:tcPr>
            <w:tcW w:w="135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5265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Residual</w:t>
            </w:r>
          </w:p>
        </w:tc>
        <w:tc>
          <w:tcPr>
            <w:tcW w:w="471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FD55D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lef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242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94778" w14:textId="77777777" w:rsidR="00ED2666" w:rsidRPr="00F9043B" w:rsidRDefault="00ED037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 w:rsidRPr="00F9043B">
              <w:rPr>
                <w:rFonts w:ascii="Arial" w:eastAsia="Arial" w:hAnsi="Arial" w:cs="Arial"/>
                <w:color w:val="000000"/>
                <w:sz w:val="22"/>
                <w:szCs w:val="22"/>
              </w:rPr>
              <w:t>0.183</w:t>
            </w:r>
          </w:p>
        </w:tc>
        <w:tc>
          <w:tcPr>
            <w:tcW w:w="12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7BC01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4647B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F8EAA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  <w:tc>
          <w:tcPr>
            <w:tcW w:w="112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0CA47" w14:textId="77777777" w:rsidR="00ED2666" w:rsidRPr="00F9043B" w:rsidRDefault="00ED2666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</w:p>
        </w:tc>
      </w:tr>
    </w:tbl>
    <w:p w14:paraId="29F004B5" w14:textId="77777777" w:rsidR="00ED2666" w:rsidRPr="00F9043B" w:rsidRDefault="00ED037D">
      <w:pPr>
        <w:pStyle w:val="FirstParagraph"/>
        <w:rPr>
          <w:rFonts w:ascii="Arial" w:hAnsi="Arial" w:cs="Arial"/>
        </w:rPr>
      </w:pPr>
      <w:r w:rsidRPr="00F9043B">
        <w:rPr>
          <w:rFonts w:ascii="Arial" w:hAnsi="Arial" w:cs="Arial"/>
        </w:rPr>
        <w:t>4.3. LMM model with nesting and map function</w:t>
      </w:r>
    </w:p>
    <w:p w14:paraId="77F15EE7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NormalTok"/>
          <w:rFonts w:cs="Arial"/>
        </w:rPr>
        <w:lastRenderedPageBreak/>
        <w:t xml:space="preserve">data_perf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 xml:space="preserve">(USUBJID, ARM, VISIT, AGE, LBORRES, LBTEST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 xml:space="preserve">(VISIT </w:t>
      </w:r>
      <w:r w:rsidRPr="00F9043B">
        <w:rPr>
          <w:rStyle w:val="SpecialCharTok"/>
          <w:rFonts w:ascii="Arial" w:hAnsi="Arial" w:cs="Arial"/>
        </w:rPr>
        <w:t>%in%</w:t>
      </w:r>
      <w:r w:rsidRPr="00F9043B">
        <w:rPr>
          <w:rStyle w:val="NormalTok"/>
          <w:rFonts w:cs="Arial"/>
        </w:rPr>
        <w:t xml:space="preserve"> ordered_visits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LBORRE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as.numeric</w:t>
      </w:r>
      <w:r w:rsidRPr="00F9043B">
        <w:rPr>
          <w:rStyle w:val="NormalTok"/>
          <w:rFonts w:cs="Arial"/>
        </w:rPr>
        <w:t>(LBORRES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VISIT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VISIT, </w:t>
      </w:r>
      <w:r w:rsidRPr="00F9043B">
        <w:rPr>
          <w:rStyle w:val="AttributeTok"/>
          <w:rFonts w:ascii="Arial" w:hAnsi="Arial" w:cs="Arial"/>
        </w:rPr>
        <w:t>level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ordered_visits, VISIT))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ARM 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ARM, </w:t>
      </w:r>
      <w:r w:rsidRPr="00F9043B">
        <w:rPr>
          <w:rStyle w:val="AttributeTok"/>
          <w:rFonts w:ascii="Arial" w:hAnsi="Arial" w:cs="Arial"/>
        </w:rPr>
        <w:t>level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ARM)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>(</w:t>
      </w:r>
      <w:r w:rsidRPr="00F9043B">
        <w:rPr>
          <w:rStyle w:val="SpecialCharTok"/>
          <w:rFonts w:ascii="Arial" w:hAnsi="Arial" w:cs="Arial"/>
        </w:rPr>
        <w:t>!</w:t>
      </w:r>
      <w:r w:rsidRPr="00F9043B">
        <w:rPr>
          <w:rStyle w:val="FunctionTok"/>
          <w:rFonts w:cs="Arial"/>
        </w:rPr>
        <w:t>is.na</w:t>
      </w:r>
      <w:r w:rsidRPr="00F9043B">
        <w:rPr>
          <w:rStyle w:val="NormalTok"/>
          <w:rFonts w:cs="Arial"/>
        </w:rPr>
        <w:t>(LBORRES))</w:t>
      </w:r>
    </w:p>
    <w:p w14:paraId="01D2CB3E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Warning: There was 1 warning in `mutate()`.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</w:t>
      </w:r>
      <w:r w:rsidRPr="00F9043B">
        <w:rPr>
          <w:rStyle w:val="VerbatimChar"/>
          <w:rFonts w:ascii="Segoe UI Emoji" w:hAnsi="Segoe UI Emoji" w:cs="Segoe UI Emoji"/>
        </w:rPr>
        <w:t>ℹ</w:t>
      </w:r>
      <w:r w:rsidRPr="00F9043B">
        <w:rPr>
          <w:rStyle w:val="VerbatimChar"/>
          <w:rFonts w:cs="Arial"/>
        </w:rPr>
        <w:t xml:space="preserve"> In argument: `LBORRES = as.numeric(LBORRES)`.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Caused by warning: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! NAs introduced by coercion</w:t>
      </w:r>
    </w:p>
    <w:p w14:paraId="0ECBBECD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NormalTok"/>
          <w:rFonts w:cs="Arial"/>
        </w:rPr>
        <w:t xml:space="preserve">test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data_perf</w:t>
      </w:r>
      <w:r w:rsidRPr="00F9043B">
        <w:rPr>
          <w:rStyle w:val="SpecialCharTok"/>
          <w:rFonts w:ascii="Arial" w:hAnsi="Arial" w:cs="Arial"/>
        </w:rPr>
        <w:t>$</w:t>
      </w:r>
      <w:r w:rsidRPr="00F9043B">
        <w:rPr>
          <w:rStyle w:val="NormalTok"/>
          <w:rFonts w:cs="Arial"/>
        </w:rPr>
        <w:t>LBTEST)[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SpecialCharTok"/>
          <w:rFonts w:ascii="Arial" w:hAnsi="Arial" w:cs="Arial"/>
        </w:rPr>
        <w:t>:</w:t>
      </w:r>
      <w:r w:rsidRPr="00F9043B">
        <w:rPr>
          <w:rStyle w:val="DecValTok"/>
          <w:rFonts w:ascii="Arial" w:hAnsi="Arial" w:cs="Arial"/>
        </w:rPr>
        <w:t>5</w:t>
      </w:r>
      <w:r w:rsidRPr="00F9043B">
        <w:rPr>
          <w:rStyle w:val="NormalTok"/>
          <w:rFonts w:cs="Arial"/>
        </w:rPr>
        <w:t>]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ata_perf_filtered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_perf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 xml:space="preserve">(LBTEST </w:t>
      </w:r>
      <w:r w:rsidRPr="00F9043B">
        <w:rPr>
          <w:rStyle w:val="SpecialCharTok"/>
          <w:rFonts w:ascii="Arial" w:hAnsi="Arial" w:cs="Arial"/>
        </w:rPr>
        <w:t>%in%</w:t>
      </w:r>
      <w:r w:rsidRPr="00F9043B">
        <w:rPr>
          <w:rStyle w:val="NormalTok"/>
          <w:rFonts w:cs="Arial"/>
        </w:rPr>
        <w:t xml:space="preserve"> tests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CommentTok"/>
          <w:rFonts w:ascii="Arial" w:hAnsi="Arial" w:cs="Arial"/>
        </w:rPr>
        <w:t># Analysis with nesting and map function (replacement for for loop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ata_analysi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_perf_filtered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group_by</w:t>
      </w:r>
      <w:r w:rsidRPr="00F9043B">
        <w:rPr>
          <w:rStyle w:val="NormalTok"/>
          <w:rFonts w:cs="Arial"/>
        </w:rPr>
        <w:t xml:space="preserve">(LBTEST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nest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model    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ap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.x =</w:t>
      </w:r>
      <w:r w:rsidRPr="00F9043B">
        <w:rPr>
          <w:rStyle w:val="NormalTok"/>
          <w:rFonts w:cs="Arial"/>
        </w:rPr>
        <w:t xml:space="preserve"> data,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mer</w:t>
      </w:r>
      <w:r w:rsidRPr="00F9043B">
        <w:rPr>
          <w:rStyle w:val="NormalTok"/>
          <w:rFonts w:cs="Arial"/>
        </w:rPr>
        <w:t xml:space="preserve">(LBORRES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ARM </w:t>
      </w:r>
      <w:r w:rsidRPr="00F9043B">
        <w:rPr>
          <w:rStyle w:val="SpecialCharTok"/>
          <w:rFonts w:ascii="Arial" w:hAnsi="Arial" w:cs="Arial"/>
        </w:rPr>
        <w:t>*</w:t>
      </w:r>
      <w:r w:rsidRPr="00F9043B">
        <w:rPr>
          <w:rStyle w:val="NormalTok"/>
          <w:rFonts w:cs="Arial"/>
        </w:rPr>
        <w:t xml:space="preserve"> VISIT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AGE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pecialCharTok"/>
          <w:rFonts w:ascii="Arial" w:hAnsi="Arial" w:cs="Arial"/>
        </w:rPr>
        <w:t>|</w:t>
      </w:r>
      <w:r w:rsidRPr="00F9043B">
        <w:rPr>
          <w:rStyle w:val="NormalTok"/>
          <w:rFonts w:cs="Arial"/>
        </w:rPr>
        <w:t xml:space="preserve"> USUBJID), </w:t>
      </w:r>
      <w:r w:rsidRPr="00F9043B">
        <w:rPr>
          <w:rStyle w:val="AttributeTok"/>
          <w:rFonts w:ascii="Arial" w:hAnsi="Arial" w:cs="Arial"/>
        </w:rPr>
        <w:t>data =</w:t>
      </w:r>
      <w:r w:rsidRPr="00F9043B">
        <w:rPr>
          <w:rStyle w:val="NormalTok"/>
          <w:rFonts w:cs="Arial"/>
        </w:rPr>
        <w:t xml:space="preserve"> .)),  </w:t>
      </w:r>
      <w:r w:rsidRPr="00F9043B">
        <w:rPr>
          <w:rStyle w:val="CommentTok"/>
          <w:rFonts w:ascii="Arial" w:hAnsi="Arial" w:cs="Arial"/>
        </w:rPr>
        <w:t># Fit the model once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test_result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ap</w:t>
      </w:r>
      <w:r w:rsidRPr="00F9043B">
        <w:rPr>
          <w:rStyle w:val="NormalTok"/>
          <w:rFonts w:cs="Arial"/>
        </w:rPr>
        <w:t xml:space="preserve">(model, tidy),  </w:t>
      </w:r>
      <w:r w:rsidRPr="00F9043B">
        <w:rPr>
          <w:rStyle w:val="CommentTok"/>
          <w:rFonts w:ascii="Arial" w:hAnsi="Arial" w:cs="Arial"/>
        </w:rPr>
        <w:t># Extract tidy results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tables   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ap</w:t>
      </w:r>
      <w:r w:rsidRPr="00F9043B">
        <w:rPr>
          <w:rStyle w:val="NormalTok"/>
          <w:rFonts w:cs="Arial"/>
        </w:rPr>
        <w:t xml:space="preserve">(model,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tbl_regression</w:t>
      </w:r>
      <w:r w:rsidRPr="00F9043B">
        <w:rPr>
          <w:rStyle w:val="NormalTok"/>
          <w:rFonts w:cs="Arial"/>
        </w:rPr>
        <w:t xml:space="preserve">(., </w:t>
      </w:r>
      <w:r w:rsidRPr="00F9043B">
        <w:rPr>
          <w:rStyle w:val="AttributeTok"/>
          <w:rFonts w:ascii="Arial" w:hAnsi="Arial" w:cs="Arial"/>
        </w:rPr>
        <w:t>exponentiate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ConstantTok"/>
          <w:rFonts w:ascii="Arial" w:hAnsi="Arial" w:cs="Arial"/>
        </w:rPr>
        <w:t>FALSE</w:t>
      </w:r>
      <w:r w:rsidRPr="00F9043B">
        <w:rPr>
          <w:rStyle w:val="NormalTok"/>
          <w:rFonts w:cs="Arial"/>
        </w:rPr>
        <w:t xml:space="preserve">) </w:t>
      </w:r>
      <w:r w:rsidRPr="00F9043B">
        <w:rPr>
          <w:rStyle w:val="CommentTok"/>
          <w:rFonts w:ascii="Arial" w:hAnsi="Arial" w:cs="Arial"/>
        </w:rPr>
        <w:t># Generate regression table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   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)</w:t>
      </w:r>
    </w:p>
    <w:p w14:paraId="39637792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Warning: There were 2 warnings in `mutate()`.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The first warning was: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</w:t>
      </w:r>
      <w:r w:rsidRPr="00F9043B">
        <w:rPr>
          <w:rStyle w:val="VerbatimChar"/>
          <w:rFonts w:ascii="Segoe UI Emoji" w:hAnsi="Segoe UI Emoji" w:cs="Segoe UI Emoji"/>
        </w:rPr>
        <w:t>ℹ</w:t>
      </w:r>
      <w:r w:rsidRPr="00F9043B">
        <w:rPr>
          <w:rStyle w:val="VerbatimChar"/>
          <w:rFonts w:cs="Arial"/>
        </w:rPr>
        <w:t xml:space="preserve"> In argument: `model = map(...)`.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</w:t>
      </w:r>
      <w:r w:rsidRPr="00F9043B">
        <w:rPr>
          <w:rStyle w:val="VerbatimChar"/>
          <w:rFonts w:ascii="Segoe UI Emoji" w:hAnsi="Segoe UI Emoji" w:cs="Segoe UI Emoji"/>
        </w:rPr>
        <w:t>ℹ</w:t>
      </w:r>
      <w:r w:rsidRPr="00F9043B">
        <w:rPr>
          <w:rStyle w:val="VerbatimChar"/>
          <w:rFonts w:cs="Arial"/>
        </w:rPr>
        <w:t xml:space="preserve"> In group 4: `LBTEST = "Anisocytes"`.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Caused by warning in `checkConv()`: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! Model failed to converge with max|grad| = 13.7337 (tol = 0.002, component 1)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</w:t>
      </w:r>
      <w:r w:rsidRPr="00F9043B">
        <w:rPr>
          <w:rStyle w:val="VerbatimChar"/>
          <w:rFonts w:ascii="Segoe UI Emoji" w:hAnsi="Segoe UI Emoji" w:cs="Segoe UI Emoji"/>
        </w:rPr>
        <w:t>ℹ</w:t>
      </w:r>
      <w:r w:rsidRPr="00F9043B">
        <w:rPr>
          <w:rStyle w:val="VerbatimChar"/>
          <w:rFonts w:cs="Arial"/>
        </w:rPr>
        <w:t xml:space="preserve"> Run `dplyr::last_dplyr_warnings()` to see the 1 remaining warning.</w:t>
      </w:r>
    </w:p>
    <w:p w14:paraId="37EEF641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CommentTok"/>
          <w:rFonts w:ascii="Arial" w:hAnsi="Arial" w:cs="Arial"/>
        </w:rPr>
        <w:t># unnest the 'test_results'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test_result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_analysis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 xml:space="preserve">(LBTEST, test_results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unnest</w:t>
      </w:r>
      <w:r w:rsidRPr="00F9043B">
        <w:rPr>
          <w:rStyle w:val="NormalTok"/>
          <w:rFonts w:cs="Arial"/>
        </w:rPr>
        <w:t>(test_results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test_results</w:t>
      </w:r>
    </w:p>
    <w:p w14:paraId="6569E9C3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lastRenderedPageBreak/>
        <w:t>## # A tibble: 165 × 9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# Groups:   LBTEST [5]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  LBTEST  effect group term         estimate std.error statistic    df  p.value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  &lt;chr&gt;   &lt;chr&gt;  &lt;chr&gt; &lt;chr&gt;           &lt;dbl&gt;     &lt;dbl&gt;     &lt;dbl&gt; &lt;dbl&gt;    &lt;dbl&gt;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1 Albumin fixed  &lt;NA&gt;  (Intercept)   4.56       0.136     33.6    260. 1.59e-96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2 Albumin fixed  &lt;NA&gt;  ARMXanomeli…  0.0385     0.0434     0.889  553. 3.74e- 1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3 Albumin fixed  &lt;NA&gt;  ARMXanomeli… -0.00623    0.0435    -0.143  559. 8.86e- 1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4 Albumin fixed  &lt;NA&gt;  VISITWEEK 2  -0.0973     0.0282    -3.45  1503. 5.80e- 4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5 Albumin fixed  &lt;NA&gt;  VISITWEEK 4  -0.105      0.0286    -3.66  1505. 2.65e- 4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6 Albumin fixed  &lt;NA&gt;  VISITWEEK 6  -0.0991     0.0294    -3.37  1511. 7.71e- 4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7 Albumin fixed  &lt;NA&gt;  VISITWEEK 8  -0.0382     0.0296    -1.29  1513. 1.97e- 1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8 Albumin fixed  &lt;NA&gt;  VISITWEEK 12 -0.0641     0.0302    -2.12  1514. 3.42e- 2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 9 Albumin fixed  &lt;NA&gt;  VISITWEEK 16  0.0309     0.0301     1.03  1514. 3.05e- 1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>## 10 Albumin fixed  &lt;NA&gt;  VISITWEEK 20 -0.0487     0.0305    -1.60  1515. 1.11e- 1</w:t>
      </w:r>
      <w:r w:rsidRPr="00F9043B">
        <w:rPr>
          <w:rFonts w:cs="Arial"/>
        </w:rPr>
        <w:br/>
      </w:r>
      <w:r w:rsidRPr="00F9043B">
        <w:rPr>
          <w:rStyle w:val="VerbatimChar"/>
          <w:rFonts w:cs="Arial"/>
        </w:rPr>
        <w:t xml:space="preserve">## # </w:t>
      </w:r>
      <w:r w:rsidRPr="00F9043B">
        <w:rPr>
          <w:rStyle w:val="VerbatimChar"/>
          <w:rFonts w:ascii="Segoe UI Emoji" w:hAnsi="Segoe UI Emoji" w:cs="Segoe UI Emoji"/>
        </w:rPr>
        <w:t>ℹ</w:t>
      </w:r>
      <w:r w:rsidRPr="00F9043B">
        <w:rPr>
          <w:rStyle w:val="VerbatimChar"/>
          <w:rFonts w:cs="Arial"/>
        </w:rPr>
        <w:t xml:space="preserve"> 155 more rows</w:t>
      </w:r>
    </w:p>
    <w:p w14:paraId="2B39C8FD" w14:textId="77777777" w:rsidR="00ED2666" w:rsidRPr="00F9043B" w:rsidRDefault="00ED037D">
      <w:pPr>
        <w:pStyle w:val="Compact"/>
        <w:numPr>
          <w:ilvl w:val="0"/>
          <w:numId w:val="19"/>
        </w:numPr>
        <w:rPr>
          <w:rFonts w:ascii="Arial" w:hAnsi="Arial" w:cs="Arial"/>
        </w:rPr>
      </w:pPr>
      <w:r w:rsidRPr="00F9043B">
        <w:rPr>
          <w:rFonts w:ascii="Arial" w:hAnsi="Arial" w:cs="Arial"/>
        </w:rPr>
        <w:t>Laboratory results by ARM and VISIT and predicted effects of ARM</w:t>
      </w:r>
    </w:p>
    <w:p w14:paraId="62E06202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NormalTok"/>
          <w:rFonts w:cs="Arial"/>
        </w:rPr>
        <w:t xml:space="preserve">plot1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_clean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 xml:space="preserve">(VISIT </w:t>
      </w:r>
      <w:r w:rsidRPr="00F9043B">
        <w:rPr>
          <w:rStyle w:val="SpecialCharTok"/>
          <w:rFonts w:ascii="Arial" w:hAnsi="Arial" w:cs="Arial"/>
        </w:rPr>
        <w:t>%in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SCREENING 1"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StringTok"/>
          <w:rFonts w:ascii="Arial" w:hAnsi="Arial" w:cs="Arial"/>
        </w:rPr>
        <w:t>"WEEK 12"</w:t>
      </w:r>
      <w:r w:rsidRPr="00F9043B">
        <w:rPr>
          <w:rStyle w:val="NormalTok"/>
          <w:rFonts w:cs="Arial"/>
        </w:rPr>
        <w:t xml:space="preserve">, </w:t>
      </w:r>
      <w:r w:rsidRPr="00F9043B">
        <w:rPr>
          <w:rStyle w:val="StringTok"/>
          <w:rFonts w:ascii="Arial" w:hAnsi="Arial" w:cs="Arial"/>
        </w:rPr>
        <w:t>"WEEK 26"</w:t>
      </w:r>
      <w:r w:rsidRPr="00F9043B">
        <w:rPr>
          <w:rStyle w:val="NormalTok"/>
          <w:rFonts w:cs="Arial"/>
        </w:rPr>
        <w:t xml:space="preserve">)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ggplot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aes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x =</w:t>
      </w:r>
      <w:r w:rsidRPr="00F9043B">
        <w:rPr>
          <w:rStyle w:val="NormalTok"/>
          <w:rFonts w:cs="Arial"/>
        </w:rPr>
        <w:t xml:space="preserve"> VISIT, </w:t>
      </w:r>
      <w:r w:rsidRPr="00F9043B">
        <w:rPr>
          <w:rStyle w:val="AttributeTok"/>
          <w:rFonts w:ascii="Arial" w:hAnsi="Arial" w:cs="Arial"/>
        </w:rPr>
        <w:t>y =</w:t>
      </w:r>
      <w:r w:rsidRPr="00F9043B">
        <w:rPr>
          <w:rStyle w:val="NormalTok"/>
          <w:rFonts w:cs="Arial"/>
        </w:rPr>
        <w:t xml:space="preserve"> LBORRES, </w:t>
      </w:r>
      <w:r w:rsidRPr="00F9043B">
        <w:rPr>
          <w:rStyle w:val="AttributeTok"/>
          <w:rFonts w:ascii="Arial" w:hAnsi="Arial" w:cs="Arial"/>
        </w:rPr>
        <w:t>fill =</w:t>
      </w:r>
      <w:r w:rsidRPr="00F9043B">
        <w:rPr>
          <w:rStyle w:val="NormalTok"/>
          <w:rFonts w:cs="Arial"/>
        </w:rPr>
        <w:t xml:space="preserve"> ARM))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geom_boxplot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labs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title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Laboratory Results by Arm and Visit"</w:t>
      </w:r>
      <w:r w:rsidRPr="00F9043B">
        <w:rPr>
          <w:rStyle w:val="NormalTok"/>
          <w:rFonts w:cs="Arial"/>
        </w:rPr>
        <w:t>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x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Visit"</w:t>
      </w:r>
      <w:r w:rsidRPr="00F9043B">
        <w:rPr>
          <w:rStyle w:val="NormalTok"/>
          <w:rFonts w:cs="Arial"/>
        </w:rPr>
        <w:t>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y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Laboratory Results"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)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theme_minimal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coord_cartesian</w:t>
      </w:r>
      <w:r w:rsidRPr="00F9043B">
        <w:rPr>
          <w:rStyle w:val="NormalTok"/>
          <w:rFonts w:cs="Arial"/>
        </w:rPr>
        <w:t>(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interaction_effect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ggeffects</w:t>
      </w:r>
      <w:r w:rsidRPr="00F9043B">
        <w:rPr>
          <w:rStyle w:val="SpecialCharTok"/>
          <w:rFonts w:ascii="Arial" w:hAnsi="Arial" w:cs="Arial"/>
        </w:rPr>
        <w:t>::</w:t>
      </w:r>
      <w:r w:rsidRPr="00F9043B">
        <w:rPr>
          <w:rStyle w:val="FunctionTok"/>
          <w:rFonts w:cs="Arial"/>
        </w:rPr>
        <w:t>ggpredict</w:t>
      </w:r>
      <w:r w:rsidRPr="00F9043B">
        <w:rPr>
          <w:rStyle w:val="NormalTok"/>
          <w:rFonts w:cs="Arial"/>
        </w:rPr>
        <w:t xml:space="preserve">(lmm_model, </w:t>
      </w:r>
      <w:r w:rsidRPr="00F9043B">
        <w:rPr>
          <w:rStyle w:val="AttributeTok"/>
          <w:rFonts w:ascii="Arial" w:hAnsi="Arial" w:cs="Arial"/>
        </w:rPr>
        <w:t>term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ARM"</w:t>
      </w:r>
      <w:r w:rsidRPr="00F9043B">
        <w:rPr>
          <w:rStyle w:val="NormalTok"/>
          <w:rFonts w:cs="Arial"/>
        </w:rPr>
        <w:t>)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plot2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interaction_effects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plot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labs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title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Predicted Effects: Arm x Laboratory Results"</w:t>
      </w:r>
      <w:r w:rsidRPr="00F9043B">
        <w:rPr>
          <w:rStyle w:val="NormalTok"/>
          <w:rFonts w:cs="Arial"/>
        </w:rPr>
        <w:t>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x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Arm"</w:t>
      </w:r>
      <w:r w:rsidRPr="00F9043B">
        <w:rPr>
          <w:rStyle w:val="NormalTok"/>
          <w:rFonts w:cs="Arial"/>
        </w:rPr>
        <w:t>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y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tringTok"/>
          <w:rFonts w:ascii="Arial" w:hAnsi="Arial" w:cs="Arial"/>
        </w:rPr>
        <w:t>"Laboratory Results"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)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theme_minimal</w:t>
      </w:r>
      <w:r w:rsidRPr="00F9043B">
        <w:rPr>
          <w:rStyle w:val="NormalTok"/>
          <w:rFonts w:cs="Arial"/>
        </w:rPr>
        <w:t>(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combined_plot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plot1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plot2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plot_layout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ncol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>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>combined_plot</w:t>
      </w:r>
    </w:p>
    <w:p w14:paraId="551CC73C" w14:textId="77777777" w:rsidR="00ED2666" w:rsidRPr="00F9043B" w:rsidRDefault="00ED037D">
      <w:pPr>
        <w:pStyle w:val="CaptionedFigure"/>
        <w:rPr>
          <w:rFonts w:ascii="Arial" w:hAnsi="Arial" w:cs="Arial"/>
        </w:rPr>
      </w:pPr>
      <w:r w:rsidRPr="00F9043B">
        <w:rPr>
          <w:rFonts w:ascii="Arial" w:hAnsi="Arial" w:cs="Arial"/>
          <w:noProof/>
        </w:rPr>
        <w:lastRenderedPageBreak/>
        <w:drawing>
          <wp:inline distT="0" distB="0" distL="0" distR="0" wp14:anchorId="257FF9EB" wp14:editId="39A3743A">
            <wp:extent cx="6006164" cy="4158113"/>
            <wp:effectExtent l="0" t="0" r="0" b="0"/>
            <wp:docPr id="21" name="Picture" descr="Combined plot of laboratory results by arm and visit and predicted effects of arm on laboratory result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Q_sym_report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6164" cy="415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1420D6" w14:textId="77777777" w:rsidR="00ED2666" w:rsidRPr="00F9043B" w:rsidRDefault="00ED037D">
      <w:pPr>
        <w:pStyle w:val="ImageCaption"/>
        <w:rPr>
          <w:rFonts w:ascii="Arial" w:hAnsi="Arial" w:cs="Arial"/>
        </w:rPr>
      </w:pPr>
      <w:r w:rsidRPr="00F9043B">
        <w:rPr>
          <w:rFonts w:ascii="Arial" w:hAnsi="Arial" w:cs="Arial"/>
        </w:rPr>
        <w:t>Combined plot of laboratory results by arm and visit and predicted effects of arm on laboratory results.</w:t>
      </w:r>
    </w:p>
    <w:p w14:paraId="3B3C9BFE" w14:textId="77777777" w:rsidR="00ED2666" w:rsidRPr="00F9043B" w:rsidRDefault="00ED037D">
      <w:pPr>
        <w:pStyle w:val="Compact"/>
        <w:numPr>
          <w:ilvl w:val="0"/>
          <w:numId w:val="20"/>
        </w:numPr>
        <w:rPr>
          <w:rFonts w:ascii="Arial" w:hAnsi="Arial" w:cs="Arial"/>
        </w:rPr>
      </w:pPr>
      <w:r w:rsidRPr="00F9043B">
        <w:rPr>
          <w:rFonts w:ascii="Arial" w:hAnsi="Arial" w:cs="Arial"/>
        </w:rPr>
        <w:t>Measure system response time for queries:</w:t>
      </w:r>
    </w:p>
    <w:p w14:paraId="1F39287B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NormalTok"/>
          <w:rFonts w:cs="Arial"/>
        </w:rPr>
        <w:t xml:space="preserve">data_perf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 xml:space="preserve">(USUBJID, ARM, VISIT, AGE, LBORRES, LBTEST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 xml:space="preserve">(VISIT </w:t>
      </w:r>
      <w:r w:rsidRPr="00F9043B">
        <w:rPr>
          <w:rStyle w:val="SpecialCharTok"/>
          <w:rFonts w:ascii="Arial" w:hAnsi="Arial" w:cs="Arial"/>
        </w:rPr>
        <w:t>%in%</w:t>
      </w:r>
      <w:r w:rsidRPr="00F9043B">
        <w:rPr>
          <w:rStyle w:val="NormalTok"/>
          <w:rFonts w:cs="Arial"/>
        </w:rPr>
        <w:t xml:space="preserve"> ordered_visits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LBORRE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as.numeric</w:t>
      </w:r>
      <w:r w:rsidRPr="00F9043B">
        <w:rPr>
          <w:rStyle w:val="NormalTok"/>
          <w:rFonts w:cs="Arial"/>
        </w:rPr>
        <w:t>(LBORRES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VISIT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VISIT, </w:t>
      </w:r>
      <w:r w:rsidRPr="00F9043B">
        <w:rPr>
          <w:rStyle w:val="AttributeTok"/>
          <w:rFonts w:ascii="Arial" w:hAnsi="Arial" w:cs="Arial"/>
        </w:rPr>
        <w:t>level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c</w:t>
      </w:r>
      <w:r w:rsidRPr="00F9043B">
        <w:rPr>
          <w:rStyle w:val="NormalTok"/>
          <w:rFonts w:cs="Arial"/>
        </w:rPr>
        <w:t>(ordered_visits, VISIT))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</w:t>
      </w:r>
      <w:r w:rsidRPr="00F9043B">
        <w:rPr>
          <w:rStyle w:val="AttributeTok"/>
          <w:rFonts w:ascii="Arial" w:hAnsi="Arial" w:cs="Arial"/>
        </w:rPr>
        <w:t>ARM    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actor</w:t>
      </w:r>
      <w:r w:rsidRPr="00F9043B">
        <w:rPr>
          <w:rStyle w:val="NormalTok"/>
          <w:rFonts w:cs="Arial"/>
        </w:rPr>
        <w:t xml:space="preserve">(ARM, </w:t>
      </w:r>
      <w:r w:rsidRPr="00F9043B">
        <w:rPr>
          <w:rStyle w:val="AttributeTok"/>
          <w:rFonts w:ascii="Arial" w:hAnsi="Arial" w:cs="Arial"/>
        </w:rPr>
        <w:t>level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ARM)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>(</w:t>
      </w:r>
      <w:r w:rsidRPr="00F9043B">
        <w:rPr>
          <w:rStyle w:val="SpecialCharTok"/>
          <w:rFonts w:ascii="Arial" w:hAnsi="Arial" w:cs="Arial"/>
        </w:rPr>
        <w:t>!</w:t>
      </w:r>
      <w:r w:rsidRPr="00F9043B">
        <w:rPr>
          <w:rStyle w:val="FunctionTok"/>
          <w:rFonts w:cs="Arial"/>
        </w:rPr>
        <w:t>is.na</w:t>
      </w:r>
      <w:r w:rsidRPr="00F9043B">
        <w:rPr>
          <w:rStyle w:val="NormalTok"/>
          <w:rFonts w:cs="Arial"/>
        </w:rPr>
        <w:t>(LBORRES)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test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unique</w:t>
      </w:r>
      <w:r w:rsidRPr="00F9043B">
        <w:rPr>
          <w:rStyle w:val="NormalTok"/>
          <w:rFonts w:cs="Arial"/>
        </w:rPr>
        <w:t>(data_perf</w:t>
      </w:r>
      <w:r w:rsidRPr="00F9043B">
        <w:rPr>
          <w:rStyle w:val="SpecialCharTok"/>
          <w:rFonts w:ascii="Arial" w:hAnsi="Arial" w:cs="Arial"/>
        </w:rPr>
        <w:t>$</w:t>
      </w:r>
      <w:r w:rsidRPr="00F9043B">
        <w:rPr>
          <w:rStyle w:val="NormalTok"/>
          <w:rFonts w:cs="Arial"/>
        </w:rPr>
        <w:t>LBTEST)[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SpecialCharTok"/>
          <w:rFonts w:ascii="Arial" w:hAnsi="Arial" w:cs="Arial"/>
        </w:rPr>
        <w:t>:</w:t>
      </w:r>
      <w:r w:rsidRPr="00F9043B">
        <w:rPr>
          <w:rStyle w:val="DecValTok"/>
          <w:rFonts w:ascii="Arial" w:hAnsi="Arial" w:cs="Arial"/>
        </w:rPr>
        <w:t>30</w:t>
      </w:r>
      <w:r w:rsidRPr="00F9043B">
        <w:rPr>
          <w:rStyle w:val="NormalTok"/>
          <w:rFonts w:cs="Arial"/>
        </w:rPr>
        <w:t>]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start_time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Sys.time</w:t>
      </w:r>
      <w:r w:rsidRPr="00F9043B">
        <w:rPr>
          <w:rStyle w:val="NormalTok"/>
          <w:rFonts w:cs="Arial"/>
        </w:rPr>
        <w:t>(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ata_perf_filtered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_perf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 xml:space="preserve">(LBTEST </w:t>
      </w:r>
      <w:r w:rsidRPr="00F9043B">
        <w:rPr>
          <w:rStyle w:val="SpecialCharTok"/>
          <w:rFonts w:ascii="Arial" w:hAnsi="Arial" w:cs="Arial"/>
        </w:rPr>
        <w:t>%in%</w:t>
      </w:r>
      <w:r w:rsidRPr="00F9043B">
        <w:rPr>
          <w:rStyle w:val="NormalTok"/>
          <w:rFonts w:cs="Arial"/>
        </w:rPr>
        <w:t xml:space="preserve"> tests)</w:t>
      </w:r>
      <w:r w:rsidRPr="00F9043B">
        <w:rPr>
          <w:rFonts w:cs="Arial"/>
        </w:rPr>
        <w:br/>
      </w:r>
      <w:r w:rsidRPr="00F9043B">
        <w:rPr>
          <w:rFonts w:cs="Arial"/>
        </w:rPr>
        <w:lastRenderedPageBreak/>
        <w:br/>
      </w:r>
      <w:r w:rsidRPr="00F9043B">
        <w:rPr>
          <w:rStyle w:val="CommentTok"/>
          <w:rFonts w:ascii="Arial" w:hAnsi="Arial" w:cs="Arial"/>
        </w:rPr>
        <w:t># Analysis with nesting and map function (replacement for for loop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data_analysis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data_perf_filtered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group_by</w:t>
      </w:r>
      <w:r w:rsidRPr="00F9043B">
        <w:rPr>
          <w:rStyle w:val="NormalTok"/>
          <w:rFonts w:cs="Arial"/>
        </w:rPr>
        <w:t xml:space="preserve">(LBTEST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nest</w:t>
      </w:r>
      <w:r w:rsidRPr="00F9043B">
        <w:rPr>
          <w:rStyle w:val="NormalTok"/>
          <w:rFonts w:cs="Arial"/>
        </w:rPr>
        <w:t xml:space="preserve">(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mutate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test_results =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map</w:t>
      </w:r>
      <w:r w:rsidRPr="00F9043B">
        <w:rPr>
          <w:rStyle w:val="NormalTok"/>
          <w:rFonts w:cs="Arial"/>
        </w:rPr>
        <w:t>(</w:t>
      </w:r>
      <w:r w:rsidRPr="00F9043B">
        <w:rPr>
          <w:rStyle w:val="AttributeTok"/>
          <w:rFonts w:ascii="Arial" w:hAnsi="Arial" w:cs="Arial"/>
        </w:rPr>
        <w:t>.x=</w:t>
      </w:r>
      <w:r w:rsidRPr="00F9043B">
        <w:rPr>
          <w:rStyle w:val="NormalTok"/>
          <w:rFonts w:cs="Arial"/>
        </w:rPr>
        <w:t xml:space="preserve">data,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lmer</w:t>
      </w:r>
      <w:r w:rsidRPr="00F9043B">
        <w:rPr>
          <w:rStyle w:val="NormalTok"/>
          <w:rFonts w:cs="Arial"/>
        </w:rPr>
        <w:t xml:space="preserve">(LBORRES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ARM </w:t>
      </w:r>
      <w:r w:rsidRPr="00F9043B">
        <w:rPr>
          <w:rStyle w:val="SpecialCharTok"/>
          <w:rFonts w:ascii="Arial" w:hAnsi="Arial" w:cs="Arial"/>
        </w:rPr>
        <w:t>*</w:t>
      </w:r>
      <w:r w:rsidRPr="00F9043B">
        <w:rPr>
          <w:rStyle w:val="NormalTok"/>
          <w:rFonts w:cs="Arial"/>
        </w:rPr>
        <w:t xml:space="preserve"> VISIT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AGE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pecialCharTok"/>
          <w:rFonts w:ascii="Arial" w:hAnsi="Arial" w:cs="Arial"/>
        </w:rPr>
        <w:t>|</w:t>
      </w:r>
      <w:r w:rsidRPr="00F9043B">
        <w:rPr>
          <w:rStyle w:val="NormalTok"/>
          <w:rFonts w:cs="Arial"/>
        </w:rPr>
        <w:t xml:space="preserve"> USUBJID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                         </w:t>
      </w:r>
      <w:r w:rsidRPr="00F9043B">
        <w:rPr>
          <w:rStyle w:val="AttributeTok"/>
          <w:rFonts w:ascii="Arial" w:hAnsi="Arial" w:cs="Arial"/>
        </w:rPr>
        <w:t>data =</w:t>
      </w:r>
      <w:r w:rsidRPr="00F9043B">
        <w:rPr>
          <w:rStyle w:val="NormalTok"/>
          <w:rFonts w:cs="Arial"/>
        </w:rPr>
        <w:t xml:space="preserve"> .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tidy</w:t>
      </w:r>
      <w:r w:rsidRPr="00F9043B">
        <w:rPr>
          <w:rStyle w:val="NormalTok"/>
          <w:rFonts w:cs="Arial"/>
        </w:rPr>
        <w:t>(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                   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    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unnest</w:t>
      </w:r>
      <w:r w:rsidRPr="00F9043B">
        <w:rPr>
          <w:rStyle w:val="NormalTok"/>
          <w:rFonts w:cs="Arial"/>
        </w:rPr>
        <w:t xml:space="preserve">(test_results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select</w:t>
      </w:r>
      <w:r w:rsidRPr="00F9043B">
        <w:rPr>
          <w:rStyle w:val="NormalTok"/>
          <w:rFonts w:cs="Arial"/>
        </w:rPr>
        <w:t>(</w:t>
      </w:r>
      <w:r w:rsidRPr="00F9043B">
        <w:rPr>
          <w:rStyle w:val="SpecialCharTok"/>
          <w:rFonts w:ascii="Arial" w:hAnsi="Arial" w:cs="Arial"/>
        </w:rPr>
        <w:t>-</w:t>
      </w:r>
      <w:r w:rsidRPr="00F9043B">
        <w:rPr>
          <w:rStyle w:val="NormalTok"/>
          <w:rFonts w:cs="Arial"/>
        </w:rPr>
        <w:t>data)</w:t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Fonts w:cs="Arial"/>
        </w:rPr>
        <w:br/>
      </w:r>
      <w:r w:rsidRPr="00F9043B">
        <w:rPr>
          <w:rStyle w:val="ControlFlowTok"/>
          <w:rFonts w:ascii="Arial" w:hAnsi="Arial" w:cs="Arial"/>
        </w:rPr>
        <w:t>for</w:t>
      </w:r>
      <w:r w:rsidRPr="00F9043B">
        <w:rPr>
          <w:rStyle w:val="NormalTok"/>
          <w:rFonts w:cs="Arial"/>
        </w:rPr>
        <w:t xml:space="preserve"> (i </w:t>
      </w:r>
      <w:r w:rsidRPr="00F9043B">
        <w:rPr>
          <w:rStyle w:val="ControlFlowTok"/>
          <w:rFonts w:ascii="Arial" w:hAnsi="Arial" w:cs="Arial"/>
        </w:rPr>
        <w:t>in</w:t>
      </w:r>
      <w:r w:rsidRPr="00F9043B">
        <w:rPr>
          <w:rStyle w:val="NormalTok"/>
          <w:rFonts w:cs="Arial"/>
        </w:rPr>
        <w:t xml:space="preserve"> tests) {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FunctionTok"/>
          <w:rFonts w:cs="Arial"/>
        </w:rPr>
        <w:t>lmer</w:t>
      </w:r>
      <w:r w:rsidRPr="00F9043B">
        <w:rPr>
          <w:rStyle w:val="NormalTok"/>
          <w:rFonts w:cs="Arial"/>
        </w:rPr>
        <w:t xml:space="preserve">(LBORRES </w:t>
      </w:r>
      <w:r w:rsidRPr="00F9043B">
        <w:rPr>
          <w:rStyle w:val="SpecialCharTok"/>
          <w:rFonts w:ascii="Arial" w:hAnsi="Arial" w:cs="Arial"/>
        </w:rPr>
        <w:t>~</w:t>
      </w:r>
      <w:r w:rsidRPr="00F9043B">
        <w:rPr>
          <w:rStyle w:val="NormalTok"/>
          <w:rFonts w:cs="Arial"/>
        </w:rPr>
        <w:t xml:space="preserve"> ARM </w:t>
      </w:r>
      <w:r w:rsidRPr="00F9043B">
        <w:rPr>
          <w:rStyle w:val="SpecialCharTok"/>
          <w:rFonts w:ascii="Arial" w:hAnsi="Arial" w:cs="Arial"/>
        </w:rPr>
        <w:t>*</w:t>
      </w:r>
      <w:r w:rsidRPr="00F9043B">
        <w:rPr>
          <w:rStyle w:val="NormalTok"/>
          <w:rFonts w:cs="Arial"/>
        </w:rPr>
        <w:t xml:space="preserve"> VISIT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AGE </w:t>
      </w:r>
      <w:r w:rsidRPr="00F9043B">
        <w:rPr>
          <w:rStyle w:val="SpecialCharTok"/>
          <w:rFonts w:ascii="Arial" w:hAnsi="Arial" w:cs="Arial"/>
        </w:rPr>
        <w:t>+</w:t>
      </w:r>
      <w:r w:rsidRPr="00F9043B">
        <w:rPr>
          <w:rStyle w:val="NormalTok"/>
          <w:rFonts w:cs="Arial"/>
        </w:rPr>
        <w:t xml:space="preserve"> (</w:t>
      </w:r>
      <w:r w:rsidRPr="00F9043B">
        <w:rPr>
          <w:rStyle w:val="DecValTok"/>
          <w:rFonts w:ascii="Arial" w:hAnsi="Arial" w:cs="Arial"/>
        </w:rPr>
        <w:t>1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SpecialCharTok"/>
          <w:rFonts w:ascii="Arial" w:hAnsi="Arial" w:cs="Arial"/>
        </w:rPr>
        <w:t>|</w:t>
      </w:r>
      <w:r w:rsidRPr="00F9043B">
        <w:rPr>
          <w:rStyle w:val="NormalTok"/>
          <w:rFonts w:cs="Arial"/>
        </w:rPr>
        <w:t xml:space="preserve"> USUBJID),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   </w:t>
      </w:r>
      <w:r w:rsidRPr="00F9043B">
        <w:rPr>
          <w:rStyle w:val="AttributeTok"/>
          <w:rFonts w:ascii="Arial" w:hAnsi="Arial" w:cs="Arial"/>
        </w:rPr>
        <w:t>data =</w:t>
      </w:r>
      <w:r w:rsidRPr="00F9043B">
        <w:rPr>
          <w:rStyle w:val="NormalTok"/>
          <w:rFonts w:cs="Arial"/>
        </w:rPr>
        <w:t xml:space="preserve"> data_perf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filter</w:t>
      </w:r>
      <w:r w:rsidRPr="00F9043B">
        <w:rPr>
          <w:rStyle w:val="NormalTok"/>
          <w:rFonts w:cs="Arial"/>
        </w:rPr>
        <w:t xml:space="preserve">(LBTEST </w:t>
      </w:r>
      <w:r w:rsidRPr="00F9043B">
        <w:rPr>
          <w:rStyle w:val="SpecialCharTok"/>
          <w:rFonts w:ascii="Arial" w:hAnsi="Arial" w:cs="Arial"/>
        </w:rPr>
        <w:t>==</w:t>
      </w:r>
      <w:r w:rsidRPr="00F9043B">
        <w:rPr>
          <w:rStyle w:val="NormalTok"/>
          <w:rFonts w:cs="Arial"/>
        </w:rPr>
        <w:t xml:space="preserve"> i)) </w:t>
      </w:r>
      <w:r w:rsidRPr="00F9043B">
        <w:rPr>
          <w:rStyle w:val="SpecialCharTok"/>
          <w:rFonts w:ascii="Arial" w:hAnsi="Arial" w:cs="Arial"/>
        </w:rPr>
        <w:t>%&gt;%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na.omit</w:t>
      </w:r>
      <w:r w:rsidRPr="00F9043B">
        <w:rPr>
          <w:rStyle w:val="NormalTok"/>
          <w:rFonts w:cs="Arial"/>
        </w:rPr>
        <w:t>(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</w:t>
      </w:r>
      <w:r w:rsidRPr="00F9043B">
        <w:rPr>
          <w:rStyle w:val="CommentTok"/>
          <w:rFonts w:ascii="Arial" w:hAnsi="Arial" w:cs="Arial"/>
        </w:rPr>
        <w:t>#print(i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  }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end_time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</w:t>
      </w:r>
      <w:r w:rsidRPr="00F9043B">
        <w:rPr>
          <w:rStyle w:val="FunctionTok"/>
          <w:rFonts w:cs="Arial"/>
        </w:rPr>
        <w:t>Sys.time</w:t>
      </w:r>
      <w:r w:rsidRPr="00F9043B">
        <w:rPr>
          <w:rStyle w:val="NormalTok"/>
          <w:rFonts w:cs="Arial"/>
        </w:rPr>
        <w:t>()</w:t>
      </w:r>
      <w:r w:rsidRPr="00F9043B">
        <w:rPr>
          <w:rFonts w:cs="Arial"/>
        </w:rPr>
        <w:br/>
      </w:r>
      <w:r w:rsidRPr="00F9043B">
        <w:rPr>
          <w:rStyle w:val="NormalTok"/>
          <w:rFonts w:cs="Arial"/>
        </w:rPr>
        <w:t xml:space="preserve">response_time </w:t>
      </w:r>
      <w:r w:rsidRPr="00F9043B">
        <w:rPr>
          <w:rStyle w:val="OtherTok"/>
          <w:rFonts w:ascii="Arial" w:hAnsi="Arial" w:cs="Arial"/>
        </w:rPr>
        <w:t>&lt;-</w:t>
      </w:r>
      <w:r w:rsidRPr="00F9043B">
        <w:rPr>
          <w:rStyle w:val="NormalTok"/>
          <w:rFonts w:cs="Arial"/>
        </w:rPr>
        <w:t xml:space="preserve"> end_time </w:t>
      </w:r>
      <w:r w:rsidRPr="00F9043B">
        <w:rPr>
          <w:rStyle w:val="SpecialCharTok"/>
          <w:rFonts w:ascii="Arial" w:hAnsi="Arial" w:cs="Arial"/>
        </w:rPr>
        <w:t>-</w:t>
      </w:r>
      <w:r w:rsidRPr="00F9043B">
        <w:rPr>
          <w:rStyle w:val="NormalTok"/>
          <w:rFonts w:cs="Arial"/>
        </w:rPr>
        <w:t xml:space="preserve"> start_time</w:t>
      </w:r>
      <w:r w:rsidRPr="00F9043B">
        <w:rPr>
          <w:rFonts w:cs="Arial"/>
        </w:rPr>
        <w:br/>
      </w:r>
      <w:r w:rsidRPr="00F9043B">
        <w:rPr>
          <w:rStyle w:val="FunctionTok"/>
          <w:rFonts w:cs="Arial"/>
        </w:rPr>
        <w:t>print</w:t>
      </w:r>
      <w:r w:rsidRPr="00F9043B">
        <w:rPr>
          <w:rStyle w:val="NormalTok"/>
          <w:rFonts w:cs="Arial"/>
        </w:rPr>
        <w:t>(</w:t>
      </w:r>
      <w:r w:rsidRPr="00F9043B">
        <w:rPr>
          <w:rStyle w:val="FunctionTok"/>
          <w:rFonts w:cs="Arial"/>
        </w:rPr>
        <w:t>paste</w:t>
      </w:r>
      <w:r w:rsidRPr="00F9043B">
        <w:rPr>
          <w:rStyle w:val="NormalTok"/>
          <w:rFonts w:cs="Arial"/>
        </w:rPr>
        <w:t>(</w:t>
      </w:r>
      <w:r w:rsidRPr="00F9043B">
        <w:rPr>
          <w:rStyle w:val="StringTok"/>
          <w:rFonts w:ascii="Arial" w:hAnsi="Arial" w:cs="Arial"/>
        </w:rPr>
        <w:t>"Total Time:"</w:t>
      </w:r>
      <w:r w:rsidRPr="00F9043B">
        <w:rPr>
          <w:rStyle w:val="NormalTok"/>
          <w:rFonts w:cs="Arial"/>
        </w:rPr>
        <w:t>, response_time))</w:t>
      </w:r>
    </w:p>
    <w:p w14:paraId="6ED2BBEA" w14:textId="77777777" w:rsidR="00ED2666" w:rsidRPr="00F9043B" w:rsidRDefault="00ED037D">
      <w:pPr>
        <w:pStyle w:val="SourceCode"/>
        <w:rPr>
          <w:rFonts w:cs="Arial"/>
        </w:rPr>
      </w:pPr>
      <w:r w:rsidRPr="00F9043B">
        <w:rPr>
          <w:rStyle w:val="VerbatimChar"/>
          <w:rFonts w:cs="Arial"/>
        </w:rPr>
        <w:t>## [1] "Total Time: 7.44586801528931"</w:t>
      </w:r>
    </w:p>
    <w:sectPr w:rsidR="00ED2666" w:rsidRPr="00F9043B" w:rsidSect="00A24B5E">
      <w:headerReference w:type="default" r:id="rId8"/>
      <w:footerReference w:type="default" r:id="rId9"/>
      <w:pgSz w:w="12240" w:h="15840"/>
      <w:pgMar w:top="850" w:right="1170" w:bottom="720" w:left="1417" w:header="708" w:footer="70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2E838" w14:textId="77777777" w:rsidR="003A39F9" w:rsidRDefault="003A39F9" w:rsidP="00F9043B">
      <w:pPr>
        <w:spacing w:after="0"/>
      </w:pPr>
      <w:r>
        <w:separator/>
      </w:r>
    </w:p>
  </w:endnote>
  <w:endnote w:type="continuationSeparator" w:id="0">
    <w:p w14:paraId="6041F8A4" w14:textId="77777777" w:rsidR="003A39F9" w:rsidRDefault="003A39F9" w:rsidP="00F904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A148A" w14:textId="77777777" w:rsidR="00DD0969" w:rsidRPr="00D01C7F" w:rsidRDefault="00DD0969" w:rsidP="00DD0969">
    <w:pPr>
      <w:suppressAutoHyphens/>
      <w:spacing w:after="0"/>
      <w:jc w:val="center"/>
      <w:rPr>
        <w:rFonts w:eastAsia="Times New Roman" w:cs="Times New Roman"/>
        <w:lang w:eastAsia="zh-CN"/>
      </w:rPr>
    </w:pPr>
    <w:r w:rsidRPr="00D01C7F">
      <w:rPr>
        <w:rFonts w:eastAsia="Times New Roman" w:cs="Times New Roman"/>
        <w:sz w:val="20"/>
        <w:lang w:eastAsia="zh-CN"/>
      </w:rPr>
      <w:t xml:space="preserve">Confidentiality. Property of </w:t>
    </w:r>
    <w:proofErr w:type="spellStart"/>
    <w:r w:rsidRPr="00D01C7F">
      <w:rPr>
        <w:rFonts w:eastAsia="Times New Roman" w:cs="Times New Roman"/>
        <w:sz w:val="20"/>
        <w:lang w:eastAsia="zh-CN"/>
      </w:rPr>
      <w:t>Pharmaxi</w:t>
    </w:r>
    <w:proofErr w:type="spellEnd"/>
    <w:r w:rsidRPr="00D01C7F">
      <w:rPr>
        <w:rFonts w:eastAsia="Times New Roman" w:cs="Times New Roman"/>
        <w:sz w:val="20"/>
        <w:lang w:eastAsia="zh-CN"/>
      </w:rPr>
      <w:t xml:space="preserve"> </w:t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sz w:val="20"/>
        <w:lang w:eastAsia="zh-CN"/>
      </w:rPr>
      <w:tab/>
    </w:r>
    <w:r w:rsidRPr="00D01C7F">
      <w:rPr>
        <w:rFonts w:eastAsia="Times New Roman" w:cs="Times New Roman"/>
        <w:lang w:eastAsia="zh-CN"/>
      </w:rPr>
      <w:fldChar w:fldCharType="begin"/>
    </w:r>
    <w:r w:rsidRPr="00D01C7F">
      <w:rPr>
        <w:rFonts w:eastAsia="Times New Roman" w:cs="Times New Roman"/>
        <w:lang w:eastAsia="zh-CN"/>
      </w:rPr>
      <w:instrText xml:space="preserve"> PAGE </w:instrText>
    </w:r>
    <w:r w:rsidRPr="00D01C7F">
      <w:rPr>
        <w:rFonts w:eastAsia="Times New Roman" w:cs="Times New Roman"/>
        <w:lang w:eastAsia="zh-CN"/>
      </w:rPr>
      <w:fldChar w:fldCharType="separate"/>
    </w:r>
    <w:r>
      <w:rPr>
        <w:rFonts w:eastAsia="Times New Roman" w:cs="Times New Roman"/>
        <w:lang w:eastAsia="zh-CN"/>
      </w:rPr>
      <w:t>1</w:t>
    </w:r>
    <w:r w:rsidRPr="00D01C7F">
      <w:rPr>
        <w:rFonts w:eastAsia="Times New Roman" w:cs="Times New Roman"/>
        <w:lang w:eastAsia="zh-CN"/>
      </w:rPr>
      <w:fldChar w:fldCharType="end"/>
    </w:r>
  </w:p>
  <w:p w14:paraId="5028E511" w14:textId="77777777" w:rsidR="00F9043B" w:rsidRPr="00F9043B" w:rsidRDefault="00F9043B" w:rsidP="00F904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D10F2D" w14:textId="77777777" w:rsidR="003A39F9" w:rsidRDefault="003A39F9" w:rsidP="00F9043B">
      <w:pPr>
        <w:spacing w:after="0"/>
      </w:pPr>
      <w:r>
        <w:separator/>
      </w:r>
    </w:p>
  </w:footnote>
  <w:footnote w:type="continuationSeparator" w:id="0">
    <w:p w14:paraId="111F34EC" w14:textId="77777777" w:rsidR="003A39F9" w:rsidRDefault="003A39F9" w:rsidP="00F9043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502" w:type="dxa"/>
      <w:tblInd w:w="-34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0A0" w:firstRow="1" w:lastRow="0" w:firstColumn="1" w:lastColumn="0" w:noHBand="0" w:noVBand="0"/>
    </w:tblPr>
    <w:tblGrid>
      <w:gridCol w:w="6352"/>
      <w:gridCol w:w="1530"/>
      <w:gridCol w:w="1620"/>
    </w:tblGrid>
    <w:tr w:rsidR="00DD0969" w:rsidRPr="00B82920" w14:paraId="5B024989" w14:textId="77777777" w:rsidTr="002B7019">
      <w:trPr>
        <w:trHeight w:val="270"/>
      </w:trPr>
      <w:tc>
        <w:tcPr>
          <w:tcW w:w="6352" w:type="dxa"/>
          <w:vMerge w:val="restart"/>
          <w:tcBorders>
            <w:top w:val="single" w:sz="6" w:space="0" w:color="000000"/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245C2164" w14:textId="77777777" w:rsidR="00DD0969" w:rsidRPr="00B82920" w:rsidRDefault="00DD0969" w:rsidP="00DD0969">
          <w:pPr>
            <w:pStyle w:val="Header"/>
            <w:ind w:left="207"/>
            <w:rPr>
              <w:rFonts w:ascii="Arial" w:hAnsi="Arial" w:cs="Arial"/>
              <w:b/>
              <w:sz w:val="22"/>
              <w:szCs w:val="22"/>
            </w:rPr>
          </w:pPr>
          <w:r w:rsidRPr="00994BAC">
            <w:rPr>
              <w:noProof/>
            </w:rPr>
            <w:drawing>
              <wp:inline distT="0" distB="0" distL="0" distR="0" wp14:anchorId="6605DC8E" wp14:editId="09EB106D">
                <wp:extent cx="1264550" cy="377609"/>
                <wp:effectExtent l="0" t="0" r="0" b="0"/>
                <wp:docPr id="7" name="Picture 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64550" cy="37760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bookmarkStart w:id="0" w:name="_Hlk188362748"/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7D79CA52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 No.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4453B98E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SOP-BM-01</w:t>
          </w:r>
        </w:p>
      </w:tc>
    </w:tr>
    <w:tr w:rsidR="00DD0969" w:rsidRPr="00B82920" w14:paraId="26121C37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right w:val="single" w:sz="6" w:space="0" w:color="000000"/>
          </w:tcBorders>
          <w:vAlign w:val="center"/>
          <w:hideMark/>
        </w:tcPr>
        <w:p w14:paraId="01CBFB85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097CBC44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 xml:space="preserve">SD No. 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  <w:hideMark/>
        </w:tcPr>
        <w:p w14:paraId="114F30DC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DD0969" w:rsidRPr="00B82920" w14:paraId="66616718" w14:textId="77777777" w:rsidTr="002B7019">
      <w:trPr>
        <w:trHeight w:val="267"/>
      </w:trPr>
      <w:tc>
        <w:tcPr>
          <w:tcW w:w="6352" w:type="dxa"/>
          <w:vMerge/>
          <w:tcBorders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1FD12C55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  <w:tc>
        <w:tcPr>
          <w:tcW w:w="153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369E7981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  <w:r w:rsidRPr="00B82920">
            <w:rPr>
              <w:rFonts w:ascii="Arial" w:hAnsi="Arial" w:cs="Arial"/>
              <w:sz w:val="22"/>
              <w:szCs w:val="22"/>
            </w:rPr>
            <w:t>Effective date</w:t>
          </w:r>
        </w:p>
      </w:tc>
      <w:tc>
        <w:tcPr>
          <w:tcW w:w="1620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78A82A08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tr w:rsidR="00DD0969" w:rsidRPr="00B82920" w14:paraId="66E7CF3A" w14:textId="77777777" w:rsidTr="002B7019">
      <w:trPr>
        <w:trHeight w:val="66"/>
      </w:trPr>
      <w:tc>
        <w:tcPr>
          <w:tcW w:w="6352" w:type="dxa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41BCFD07" w14:textId="4D4572F0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  <w:bookmarkStart w:id="1" w:name="_Hlk188362940"/>
          <w:bookmarkStart w:id="2" w:name="_Hlk188362555"/>
          <w:r>
            <w:rPr>
              <w:rFonts w:ascii="Arial" w:hAnsi="Arial" w:cs="Arial"/>
              <w:sz w:val="22"/>
              <w:szCs w:val="22"/>
            </w:rPr>
            <w:t>Performance</w:t>
          </w:r>
          <w:r w:rsidRPr="00B82920">
            <w:rPr>
              <w:rFonts w:ascii="Arial" w:hAnsi="Arial" w:cs="Arial"/>
              <w:sz w:val="22"/>
              <w:szCs w:val="22"/>
            </w:rPr>
            <w:t xml:space="preserve"> Qualification </w:t>
          </w:r>
          <w:bookmarkEnd w:id="1"/>
          <w:r w:rsidRPr="00B82920">
            <w:rPr>
              <w:rFonts w:ascii="Arial" w:hAnsi="Arial" w:cs="Arial"/>
              <w:sz w:val="22"/>
              <w:szCs w:val="22"/>
            </w:rPr>
            <w:t>Report</w:t>
          </w:r>
          <w:bookmarkEnd w:id="2"/>
          <w:r>
            <w:rPr>
              <w:rFonts w:ascii="Arial" w:hAnsi="Arial" w:cs="Arial"/>
              <w:sz w:val="22"/>
              <w:szCs w:val="22"/>
            </w:rPr>
            <w:t xml:space="preserve"> </w:t>
          </w:r>
          <w:r w:rsidRPr="002112DB">
            <w:rPr>
              <w:rFonts w:ascii="Arial" w:hAnsi="Arial" w:cs="Arial"/>
              <w:sz w:val="22"/>
              <w:szCs w:val="22"/>
            </w:rPr>
            <w:t>Appendix</w:t>
          </w:r>
        </w:p>
      </w:tc>
      <w:tc>
        <w:tcPr>
          <w:tcW w:w="3150" w:type="dxa"/>
          <w:gridSpan w:val="2"/>
          <w:tcBorders>
            <w:top w:val="single" w:sz="6" w:space="0" w:color="000000"/>
            <w:left w:val="single" w:sz="6" w:space="0" w:color="000000"/>
            <w:bottom w:val="single" w:sz="6" w:space="0" w:color="000000"/>
            <w:right w:val="single" w:sz="6" w:space="0" w:color="000000"/>
          </w:tcBorders>
          <w:vAlign w:val="center"/>
        </w:tcPr>
        <w:p w14:paraId="0A43D24F" w14:textId="77777777" w:rsidR="00DD0969" w:rsidRPr="00B82920" w:rsidRDefault="00DD0969" w:rsidP="00DD0969">
          <w:pPr>
            <w:pStyle w:val="Header"/>
            <w:rPr>
              <w:rFonts w:ascii="Arial" w:hAnsi="Arial" w:cs="Arial"/>
              <w:sz w:val="22"/>
              <w:szCs w:val="22"/>
            </w:rPr>
          </w:pPr>
        </w:p>
      </w:tc>
    </w:tr>
    <w:bookmarkEnd w:id="0"/>
  </w:tbl>
  <w:p w14:paraId="4BB6A695" w14:textId="77777777" w:rsidR="00F9043B" w:rsidRDefault="00F904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B8AD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7BC0D8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6A6208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8EC81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41066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708A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1E2EE4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35802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60AAD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7AEEF7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3FDADCE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A99411"/>
    <w:multiLevelType w:val="multilevel"/>
    <w:tmpl w:val="4472500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2" w15:restartNumberingAfterBreak="0">
    <w:nsid w:val="00A99412"/>
    <w:multiLevelType w:val="multilevel"/>
    <w:tmpl w:val="71647400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3" w15:restartNumberingAfterBreak="0">
    <w:nsid w:val="00A99413"/>
    <w:multiLevelType w:val="multilevel"/>
    <w:tmpl w:val="857455CC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14" w15:restartNumberingAfterBreak="0">
    <w:nsid w:val="00A99414"/>
    <w:multiLevelType w:val="multilevel"/>
    <w:tmpl w:val="08F03BF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15" w15:restartNumberingAfterBreak="0">
    <w:nsid w:val="00A99415"/>
    <w:multiLevelType w:val="multilevel"/>
    <w:tmpl w:val="DB76F47A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16" w15:restartNumberingAfterBreak="0">
    <w:nsid w:val="00A99416"/>
    <w:multiLevelType w:val="multilevel"/>
    <w:tmpl w:val="9EAE0924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17" w15:restartNumberingAfterBreak="0">
    <w:nsid w:val="0DE069FF"/>
    <w:multiLevelType w:val="hybridMultilevel"/>
    <w:tmpl w:val="5BD2E0F6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02571C"/>
    <w:multiLevelType w:val="hybridMultilevel"/>
    <w:tmpl w:val="3996B05E"/>
    <w:lvl w:ilvl="0" w:tplc="0422000F">
      <w:start w:val="1"/>
      <w:numFmt w:val="decimal"/>
      <w:lvlText w:val="%1."/>
      <w:lvlJc w:val="left"/>
      <w:pPr>
        <w:ind w:left="720" w:hanging="360"/>
      </w:p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8"/>
  </w:num>
  <w:num w:numId="13">
    <w:abstractNumId w:val="17"/>
  </w:num>
  <w:num w:numId="14">
    <w:abstractNumId w:val="10"/>
  </w:num>
  <w:num w:numId="1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8">
    <w:abstractNumId w:val="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9">
    <w:abstractNumId w:val="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>
    <w:abstractNumId w:val="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0D94"/>
    <w:rsid w:val="001555ED"/>
    <w:rsid w:val="00191F42"/>
    <w:rsid w:val="003A39F9"/>
    <w:rsid w:val="003F35EF"/>
    <w:rsid w:val="00424B1B"/>
    <w:rsid w:val="004E3A36"/>
    <w:rsid w:val="00647142"/>
    <w:rsid w:val="00694D4F"/>
    <w:rsid w:val="008E0D68"/>
    <w:rsid w:val="009B51A0"/>
    <w:rsid w:val="009C0D94"/>
    <w:rsid w:val="00A24B5E"/>
    <w:rsid w:val="00A87782"/>
    <w:rsid w:val="00B42F64"/>
    <w:rsid w:val="00B772EC"/>
    <w:rsid w:val="00D46E9C"/>
    <w:rsid w:val="00DD0969"/>
    <w:rsid w:val="00DE5465"/>
    <w:rsid w:val="00E1504D"/>
    <w:rsid w:val="00ED037D"/>
    <w:rsid w:val="00ED2666"/>
    <w:rsid w:val="00F83D5D"/>
    <w:rsid w:val="00F90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958584"/>
  <w15:docId w15:val="{C4E8E237-1E91-4078-9A6B-CBF4C0175D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E5465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E1504D"/>
    <w:pPr>
      <w:keepNext/>
      <w:keepLines/>
      <w:spacing w:before="160" w:after="80" w:line="36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47142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83D5D"/>
  </w:style>
  <w:style w:type="paragraph" w:customStyle="1" w:styleId="Compact">
    <w:name w:val="Compact"/>
    <w:basedOn w:val="BodyText"/>
    <w:qFormat/>
    <w:rsid w:val="00B42F64"/>
    <w:pPr>
      <w:spacing w:before="36" w:after="36" w:line="360" w:lineRule="auto"/>
    </w:pPr>
  </w:style>
  <w:style w:type="paragraph" w:styleId="Title">
    <w:name w:val="Title"/>
    <w:basedOn w:val="Normal"/>
    <w:next w:val="BodyText"/>
    <w:link w:val="TitleChar"/>
    <w:uiPriority w:val="10"/>
    <w:qFormat/>
    <w:rsid w:val="00F83D5D"/>
    <w:pPr>
      <w:spacing w:after="80"/>
      <w:contextualSpacing/>
      <w:jc w:val="center"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83D5D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647142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1504D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A87782"/>
    <w:rPr>
      <w:rFonts w:ascii="Arial" w:hAnsi="Arial"/>
      <w:shd w:val="clear" w:color="auto" w:fill="F8F8F8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A87782"/>
    <w:pPr>
      <w:shd w:val="clear" w:color="auto" w:fill="F8F8F8"/>
      <w:wordWrap w:val="0"/>
      <w:jc w:val="left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647142"/>
    <w:rPr>
      <w:rFonts w:ascii="Arial" w:hAnsi="Arial"/>
      <w:b/>
      <w:color w:val="000000" w:themeColor="text1"/>
      <w:sz w:val="24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647142"/>
    <w:rPr>
      <w:rFonts w:ascii="Arial" w:hAnsi="Arial"/>
      <w:sz w:val="24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47142"/>
    <w:rPr>
      <w:rFonts w:ascii="Times New Roman" w:hAnsi="Times New Roman"/>
    </w:rPr>
  </w:style>
  <w:style w:type="paragraph" w:styleId="ListParagraph">
    <w:name w:val="List Paragraph"/>
    <w:basedOn w:val="Normal"/>
    <w:rsid w:val="001555ED"/>
    <w:pPr>
      <w:spacing w:line="36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043B"/>
    <w:pPr>
      <w:tabs>
        <w:tab w:val="center" w:pos="4986"/>
        <w:tab w:val="right" w:pos="9973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043B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F9043B"/>
    <w:pPr>
      <w:tabs>
        <w:tab w:val="center" w:pos="4986"/>
        <w:tab w:val="right" w:pos="9973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043B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5</Pages>
  <Words>2841</Words>
  <Characters>16199</Characters>
  <Application>Microsoft Office Word</Application>
  <DocSecurity>0</DocSecurity>
  <Lines>134</Lines>
  <Paragraphs>38</Paragraphs>
  <ScaleCrop>false</ScaleCrop>
  <Company/>
  <LinksUpToDate>false</LinksUpToDate>
  <CharactersWithSpaces>19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na Zaremba</cp:lastModifiedBy>
  <cp:revision>5</cp:revision>
  <dcterms:created xsi:type="dcterms:W3CDTF">2025-02-21T13:54:00Z</dcterms:created>
  <dcterms:modified xsi:type="dcterms:W3CDTF">2025-03-03T1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